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7DEDF" w14:textId="5095CBE3" w:rsidR="00160027" w:rsidRPr="00C23F48" w:rsidRDefault="00D4036D" w:rsidP="00160027">
      <w:pPr>
        <w:tabs>
          <w:tab w:val="left" w:pos="6120"/>
        </w:tabs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noProof/>
          <w:color w:val="33339B"/>
          <w:sz w:val="24"/>
          <w:szCs w:val="24"/>
          <w:lang w:val="en-US" w:eastAsia="en-GB"/>
        </w:rPr>
      </w:pPr>
      <w:r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13</w:t>
      </w:r>
      <w:r w:rsidRPr="00C23F48">
        <w:rPr>
          <w:rFonts w:cs="Calibri"/>
          <w:b/>
          <w:noProof/>
          <w:color w:val="33339B"/>
          <w:sz w:val="24"/>
          <w:szCs w:val="24"/>
          <w:vertAlign w:val="superscript"/>
          <w:lang w:val="en-US" w:eastAsia="en-GB"/>
        </w:rPr>
        <w:t>th</w:t>
      </w:r>
      <w:r w:rsidR="00160027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 xml:space="preserve"> Meeting of the Thematic Steering Group for </w:t>
      </w:r>
    </w:p>
    <w:p w14:paraId="0F8E01DB" w14:textId="77777777" w:rsidR="00160027" w:rsidRPr="00C23F48" w:rsidRDefault="00160027" w:rsidP="00160027">
      <w:pPr>
        <w:tabs>
          <w:tab w:val="left" w:pos="6120"/>
        </w:tabs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noProof/>
          <w:color w:val="33339B"/>
          <w:sz w:val="24"/>
          <w:szCs w:val="24"/>
          <w:lang w:val="en-US" w:eastAsia="en-GB"/>
        </w:rPr>
      </w:pPr>
      <w:r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Pillar 1 – Blue Growth</w:t>
      </w:r>
    </w:p>
    <w:p w14:paraId="55E9F72A" w14:textId="77777777" w:rsidR="00160027" w:rsidRPr="00C23F48" w:rsidRDefault="00160027" w:rsidP="00160027">
      <w:pPr>
        <w:tabs>
          <w:tab w:val="left" w:pos="6120"/>
        </w:tabs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noProof/>
          <w:color w:val="33339B"/>
          <w:sz w:val="24"/>
          <w:szCs w:val="24"/>
          <w:lang w:val="en-US" w:eastAsia="en-GB"/>
        </w:rPr>
      </w:pPr>
      <w:r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under the EU Strategy for the Adriatic and Ionian Region (EUSAIR)</w:t>
      </w:r>
    </w:p>
    <w:p w14:paraId="0BBBE07A" w14:textId="3CC6470B" w:rsidR="00160027" w:rsidRPr="00C23F48" w:rsidRDefault="00D4036D" w:rsidP="00160027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  <w:b/>
          <w:noProof/>
          <w:color w:val="33339B"/>
          <w:sz w:val="24"/>
          <w:szCs w:val="24"/>
          <w:lang w:val="en-US" w:eastAsia="en-GB"/>
        </w:rPr>
      </w:pPr>
      <w:r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7 May</w:t>
      </w:r>
      <w:r w:rsidR="004750A7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 xml:space="preserve"> </w:t>
      </w:r>
      <w:r w:rsidR="00160027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202</w:t>
      </w:r>
      <w:r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1</w:t>
      </w:r>
      <w:r w:rsidR="00160027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, virtual</w:t>
      </w:r>
      <w:r w:rsidR="003238C9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br/>
        <w:t>h. 09</w:t>
      </w:r>
      <w:r w:rsidR="002964ED">
        <w:rPr>
          <w:rFonts w:cs="Calibri"/>
          <w:b/>
          <w:noProof/>
          <w:color w:val="33339B"/>
          <w:sz w:val="24"/>
          <w:szCs w:val="24"/>
          <w:lang w:val="en-US" w:eastAsia="en-GB"/>
        </w:rPr>
        <w:t>:00 – 13</w:t>
      </w:r>
      <w:r w:rsidR="005A4337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:</w:t>
      </w:r>
      <w:r w:rsidR="002964ED">
        <w:rPr>
          <w:rFonts w:cs="Calibri"/>
          <w:b/>
          <w:noProof/>
          <w:color w:val="33339B"/>
          <w:sz w:val="24"/>
          <w:szCs w:val="24"/>
          <w:lang w:val="en-US" w:eastAsia="en-GB"/>
        </w:rPr>
        <w:t>00</w:t>
      </w:r>
      <w:r w:rsidR="005A4337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 xml:space="preserve"> (</w:t>
      </w:r>
      <w:r w:rsidR="004F25B6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CET</w:t>
      </w:r>
      <w:r w:rsidR="00F81046" w:rsidRPr="00C23F48">
        <w:rPr>
          <w:rFonts w:cs="Calibri"/>
          <w:b/>
          <w:noProof/>
          <w:color w:val="33339B"/>
          <w:sz w:val="24"/>
          <w:szCs w:val="24"/>
          <w:lang w:val="en-US" w:eastAsia="en-GB"/>
        </w:rPr>
        <w:t>)</w:t>
      </w:r>
    </w:p>
    <w:p w14:paraId="419F501C" w14:textId="77777777" w:rsidR="00160027" w:rsidRPr="00C23F48" w:rsidRDefault="00160027" w:rsidP="00160027">
      <w:pPr>
        <w:autoSpaceDE w:val="0"/>
        <w:autoSpaceDN w:val="0"/>
        <w:adjustRightInd w:val="0"/>
        <w:spacing w:after="0" w:line="240" w:lineRule="auto"/>
        <w:rPr>
          <w:rFonts w:cs="Calibri"/>
          <w:b/>
          <w:noProof/>
          <w:color w:val="33339B"/>
          <w:lang w:val="en-US" w:eastAsia="en-GB"/>
        </w:rPr>
      </w:pPr>
    </w:p>
    <w:p w14:paraId="17D106F5" w14:textId="77777777" w:rsidR="00160027" w:rsidRPr="00C23F48" w:rsidRDefault="00160027" w:rsidP="002964ED">
      <w:pPr>
        <w:autoSpaceDE w:val="0"/>
        <w:autoSpaceDN w:val="0"/>
        <w:adjustRightInd w:val="0"/>
        <w:spacing w:after="60" w:line="240" w:lineRule="auto"/>
        <w:ind w:firstLine="284"/>
        <w:rPr>
          <w:rFonts w:cs="Calibri"/>
          <w:b/>
          <w:noProof/>
          <w:color w:val="33339B"/>
          <w:lang w:val="en-US" w:eastAsia="en-GB"/>
        </w:rPr>
      </w:pPr>
      <w:r w:rsidRPr="00C23F48">
        <w:rPr>
          <w:rFonts w:cs="Calibri"/>
          <w:b/>
          <w:noProof/>
          <w:color w:val="33339B"/>
          <w:lang w:val="en-US" w:eastAsia="en-GB"/>
        </w:rPr>
        <w:t>Venue</w:t>
      </w:r>
    </w:p>
    <w:p w14:paraId="4904B51A" w14:textId="77777777" w:rsidR="00160027" w:rsidRPr="00C23F48" w:rsidRDefault="00160027" w:rsidP="002964ED">
      <w:pPr>
        <w:autoSpaceDE w:val="0"/>
        <w:autoSpaceDN w:val="0"/>
        <w:adjustRightInd w:val="0"/>
        <w:spacing w:after="60" w:line="240" w:lineRule="auto"/>
        <w:rPr>
          <w:rFonts w:cs="Calibri"/>
          <w:noProof/>
          <w:lang w:val="en-US" w:eastAsia="en-GB"/>
        </w:rPr>
      </w:pPr>
      <w:r w:rsidRPr="00C23F48">
        <w:rPr>
          <w:rFonts w:cs="Calibri"/>
          <w:noProof/>
          <w:lang w:val="en-US" w:eastAsia="en-GB"/>
        </w:rPr>
        <w:t xml:space="preserve">      GoToMeeting</w:t>
      </w:r>
    </w:p>
    <w:p w14:paraId="54A486F4" w14:textId="77777777" w:rsidR="00160027" w:rsidRPr="00C23F48" w:rsidRDefault="00160027" w:rsidP="002964ED">
      <w:pPr>
        <w:autoSpaceDE w:val="0"/>
        <w:autoSpaceDN w:val="0"/>
        <w:adjustRightInd w:val="0"/>
        <w:spacing w:after="60" w:line="240" w:lineRule="auto"/>
        <w:ind w:left="300"/>
        <w:rPr>
          <w:rFonts w:cs="Calibri"/>
          <w:b/>
          <w:noProof/>
          <w:color w:val="33339B"/>
          <w:lang w:val="en-US" w:eastAsia="en-GB"/>
        </w:rPr>
      </w:pPr>
      <w:r w:rsidRPr="00C23F48">
        <w:rPr>
          <w:rFonts w:cs="Calibri"/>
          <w:b/>
          <w:noProof/>
          <w:color w:val="33339B"/>
          <w:lang w:val="en-US" w:eastAsia="en-GB"/>
        </w:rPr>
        <w:t>Participants</w:t>
      </w:r>
    </w:p>
    <w:p w14:paraId="46DA16AE" w14:textId="77777777" w:rsidR="00160027" w:rsidRPr="00C23F48" w:rsidRDefault="00160027" w:rsidP="002964ED">
      <w:pPr>
        <w:autoSpaceDE w:val="0"/>
        <w:autoSpaceDN w:val="0"/>
        <w:adjustRightInd w:val="0"/>
        <w:spacing w:after="60" w:line="240" w:lineRule="auto"/>
        <w:ind w:left="300"/>
        <w:rPr>
          <w:rFonts w:cs="Calibri"/>
          <w:noProof/>
          <w:lang w:val="en-US" w:eastAsia="en-GB"/>
        </w:rPr>
      </w:pPr>
      <w:r w:rsidRPr="00C23F48">
        <w:rPr>
          <w:rFonts w:cs="Calibri"/>
          <w:noProof/>
          <w:lang w:val="en-US" w:eastAsia="en-GB"/>
        </w:rPr>
        <w:t>EUSAIR Thematic Steering Group 1 (TSG 1)</w:t>
      </w:r>
    </w:p>
    <w:p w14:paraId="37A4FB76" w14:textId="77777777" w:rsidR="00160027" w:rsidRPr="00C23F48" w:rsidRDefault="00160027" w:rsidP="002964ED">
      <w:pPr>
        <w:autoSpaceDE w:val="0"/>
        <w:autoSpaceDN w:val="0"/>
        <w:adjustRightInd w:val="0"/>
        <w:spacing w:after="60" w:line="240" w:lineRule="auto"/>
        <w:ind w:left="300"/>
        <w:rPr>
          <w:rFonts w:cs="Calibri"/>
          <w:b/>
          <w:noProof/>
          <w:color w:val="33339B"/>
          <w:lang w:val="en-US" w:eastAsia="en-GB"/>
        </w:rPr>
      </w:pPr>
      <w:r w:rsidRPr="00C23F48">
        <w:rPr>
          <w:rFonts w:cs="Calibri"/>
          <w:b/>
          <w:noProof/>
          <w:color w:val="33339B"/>
          <w:lang w:val="en-US" w:eastAsia="en-GB"/>
        </w:rPr>
        <w:t>Chairs</w:t>
      </w:r>
    </w:p>
    <w:p w14:paraId="4F4FA712" w14:textId="77777777" w:rsidR="00160027" w:rsidRPr="00C23F48" w:rsidRDefault="00160027" w:rsidP="002964ED">
      <w:pPr>
        <w:spacing w:after="60" w:line="240" w:lineRule="auto"/>
        <w:ind w:left="300"/>
        <w:rPr>
          <w:rFonts w:cs="Arial"/>
          <w:noProof/>
          <w:color w:val="000000"/>
          <w:lang w:val="en-US" w:eastAsia="sl-SI"/>
        </w:rPr>
      </w:pPr>
      <w:r w:rsidRPr="00C23F48">
        <w:rPr>
          <w:rFonts w:cs="Arial"/>
          <w:noProof/>
          <w:color w:val="000000"/>
          <w:lang w:val="en-US" w:eastAsia="sl-SI"/>
        </w:rPr>
        <w:t>Pillar 1</w:t>
      </w:r>
      <w:r w:rsidR="00F81046" w:rsidRPr="00C23F48">
        <w:rPr>
          <w:rFonts w:cs="Arial"/>
          <w:noProof/>
          <w:color w:val="000000"/>
          <w:lang w:val="en-US" w:eastAsia="sl-SI"/>
        </w:rPr>
        <w:t xml:space="preserve"> C</w:t>
      </w:r>
      <w:r w:rsidRPr="00C23F48">
        <w:rPr>
          <w:rFonts w:cs="Arial"/>
          <w:noProof/>
          <w:color w:val="000000"/>
          <w:lang w:val="en-US" w:eastAsia="sl-SI"/>
        </w:rPr>
        <w:t xml:space="preserve">oordinators: Greece and </w:t>
      </w:r>
      <w:r w:rsidR="00107F3B" w:rsidRPr="00C23F48">
        <w:rPr>
          <w:rFonts w:cs="Arial"/>
          <w:noProof/>
          <w:color w:val="000000"/>
          <w:lang w:val="en-US" w:eastAsia="sl-SI"/>
        </w:rPr>
        <w:t>Montenegro</w:t>
      </w:r>
    </w:p>
    <w:p w14:paraId="3DC94923" w14:textId="77777777" w:rsidR="00160027" w:rsidRPr="00C23F48" w:rsidRDefault="00160027" w:rsidP="00160027">
      <w:pPr>
        <w:spacing w:after="0" w:line="240" w:lineRule="auto"/>
        <w:rPr>
          <w:noProof/>
          <w:sz w:val="24"/>
          <w:szCs w:val="24"/>
          <w:lang w:val="en-US"/>
        </w:rPr>
      </w:pPr>
    </w:p>
    <w:p w14:paraId="353019D8" w14:textId="1F89DE93" w:rsidR="00D4036D" w:rsidRPr="00C23F48" w:rsidRDefault="00160027" w:rsidP="00160027">
      <w:pPr>
        <w:autoSpaceDE w:val="0"/>
        <w:autoSpaceDN w:val="0"/>
        <w:adjustRightInd w:val="0"/>
        <w:spacing w:after="360" w:line="240" w:lineRule="auto"/>
        <w:jc w:val="center"/>
        <w:rPr>
          <w:noProof/>
          <w:color w:val="0000FF" w:themeColor="hyperlink"/>
          <w:u w:val="single"/>
          <w:lang w:val="en-US"/>
        </w:rPr>
      </w:pPr>
      <w:r w:rsidRPr="00C23F48">
        <w:rPr>
          <w:rFonts w:cs="Calibri"/>
          <w:b/>
          <w:noProof/>
          <w:color w:val="33339B"/>
          <w:sz w:val="28"/>
          <w:szCs w:val="28"/>
          <w:lang w:val="en-US"/>
        </w:rPr>
        <w:t>DRAFT AGENDA</w:t>
      </w:r>
    </w:p>
    <w:tbl>
      <w:tblPr>
        <w:tblW w:w="8958" w:type="dxa"/>
        <w:tblBorders>
          <w:insideH w:val="dashSmallGap" w:sz="4" w:space="0" w:color="auto"/>
          <w:insideV w:val="dashSmallGap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413"/>
        <w:gridCol w:w="7545"/>
      </w:tblGrid>
      <w:tr w:rsidR="00160027" w:rsidRPr="00C23F48" w14:paraId="7CF858B2" w14:textId="77777777" w:rsidTr="00D67CA0">
        <w:trPr>
          <w:trHeight w:val="650"/>
        </w:trPr>
        <w:tc>
          <w:tcPr>
            <w:tcW w:w="89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  <w:vAlign w:val="center"/>
          </w:tcPr>
          <w:p w14:paraId="3442AD1F" w14:textId="1808B032" w:rsidR="00160027" w:rsidRPr="00C23F48" w:rsidRDefault="00D4036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Arial"/>
                <w:b/>
                <w:bCs/>
                <w:noProof/>
                <w:lang w:val="en-US"/>
              </w:rPr>
            </w:pPr>
            <w:r w:rsidRPr="00C23F48">
              <w:rPr>
                <w:rFonts w:cs="Arial"/>
                <w:b/>
                <w:bCs/>
                <w:noProof/>
                <w:lang w:val="en-US"/>
              </w:rPr>
              <w:t xml:space="preserve">7 May </w:t>
            </w:r>
            <w:r w:rsidR="00160027" w:rsidRPr="00C23F48">
              <w:rPr>
                <w:rFonts w:cs="Arial"/>
                <w:b/>
                <w:bCs/>
                <w:noProof/>
                <w:lang w:val="en-US"/>
              </w:rPr>
              <w:t>202</w:t>
            </w:r>
            <w:r w:rsidRPr="00C23F48">
              <w:rPr>
                <w:rFonts w:cs="Arial"/>
                <w:b/>
                <w:bCs/>
                <w:noProof/>
                <w:lang w:val="en-US"/>
              </w:rPr>
              <w:t>1</w:t>
            </w:r>
            <w:r w:rsidR="004750A7" w:rsidRPr="00C23F48">
              <w:rPr>
                <w:rFonts w:cs="Arial"/>
                <w:b/>
                <w:bCs/>
                <w:noProof/>
                <w:lang w:val="en-US"/>
              </w:rPr>
              <w:t xml:space="preserve"> </w:t>
            </w:r>
          </w:p>
        </w:tc>
      </w:tr>
      <w:tr w:rsidR="00160027" w:rsidRPr="00B639D7" w14:paraId="679F468A" w14:textId="77777777" w:rsidTr="002964ED">
        <w:trPr>
          <w:trHeight w:val="521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FAE15" w14:textId="77777777" w:rsidR="00160027" w:rsidRPr="00C23F48" w:rsidRDefault="00160027" w:rsidP="00D67CA0">
            <w:pPr>
              <w:spacing w:before="120" w:after="120"/>
              <w:ind w:left="-68"/>
              <w:jc w:val="left"/>
              <w:rPr>
                <w:rFonts w:cs="Arial"/>
                <w:bCs/>
                <w:noProof/>
                <w:lang w:val="en-US"/>
              </w:rPr>
            </w:pPr>
            <w:r w:rsidRPr="00C23F48">
              <w:rPr>
                <w:b/>
                <w:noProof/>
                <w:shd w:val="clear" w:color="auto" w:fill="FFFFFF"/>
                <w:lang w:val="en-US"/>
              </w:rPr>
              <w:t>9:00–</w:t>
            </w:r>
            <w:r w:rsidR="00D101D2" w:rsidRPr="00C23F48">
              <w:rPr>
                <w:b/>
                <w:noProof/>
                <w:shd w:val="clear" w:color="auto" w:fill="FFFFFF"/>
                <w:lang w:val="en-US"/>
              </w:rPr>
              <w:t>9:15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763A8F" w14:textId="77777777" w:rsidR="00160027" w:rsidRPr="00C23F48" w:rsidRDefault="00160027" w:rsidP="001F1A54">
            <w:pPr>
              <w:numPr>
                <w:ilvl w:val="0"/>
                <w:numId w:val="1"/>
              </w:numPr>
              <w:spacing w:before="60" w:after="60" w:line="240" w:lineRule="auto"/>
              <w:jc w:val="left"/>
              <w:rPr>
                <w:rFonts w:cs="Calibri"/>
                <w:b/>
                <w:bCs/>
                <w:noProof/>
                <w:lang w:val="en-US"/>
              </w:rPr>
            </w:pP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Welcome</w:t>
            </w:r>
            <w:r w:rsidR="001F1A54"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br/>
            </w:r>
            <w:r w:rsidR="001F1A54" w:rsidRPr="00C23F48">
              <w:rPr>
                <w:rFonts w:cs="Calibri"/>
                <w:bCs/>
                <w:noProof/>
                <w:lang w:val="en-US"/>
              </w:rPr>
              <w:t>(Chairs – Pillar Coordinators, EC)</w:t>
            </w:r>
          </w:p>
          <w:p w14:paraId="3BB18579" w14:textId="77777777" w:rsidR="001F1A54" w:rsidRPr="00C23F48" w:rsidRDefault="001F1A54" w:rsidP="001F1A54">
            <w:pPr>
              <w:numPr>
                <w:ilvl w:val="0"/>
                <w:numId w:val="1"/>
              </w:numPr>
              <w:spacing w:before="60" w:after="60" w:line="240" w:lineRule="auto"/>
              <w:jc w:val="left"/>
              <w:rPr>
                <w:rFonts w:cs="Calibri"/>
                <w:b/>
                <w:bCs/>
                <w:noProof/>
                <w:lang w:val="en-US"/>
              </w:rPr>
            </w:pPr>
            <w:r w:rsidRPr="00C23F48">
              <w:rPr>
                <w:rFonts w:cs="Calibri"/>
                <w:b/>
                <w:bCs/>
                <w:noProof/>
                <w:lang w:val="en-US"/>
              </w:rPr>
              <w:t>Adoption of the Agenda</w:t>
            </w:r>
          </w:p>
          <w:p w14:paraId="245A40CF" w14:textId="07D40D50" w:rsidR="001F1A54" w:rsidRPr="00C23F48" w:rsidRDefault="001F1A54" w:rsidP="001F1A54">
            <w:pPr>
              <w:numPr>
                <w:ilvl w:val="0"/>
                <w:numId w:val="1"/>
              </w:numPr>
              <w:spacing w:before="60" w:after="60" w:line="240" w:lineRule="auto"/>
              <w:jc w:val="left"/>
              <w:rPr>
                <w:rFonts w:cs="Calibri"/>
                <w:b/>
                <w:bCs/>
                <w:noProof/>
                <w:lang w:val="en-US"/>
              </w:rPr>
            </w:pPr>
            <w:r w:rsidRPr="00C23F48">
              <w:rPr>
                <w:rFonts w:cs="Calibri"/>
                <w:b/>
                <w:bCs/>
                <w:noProof/>
                <w:lang w:val="en-US"/>
              </w:rPr>
              <w:t>A</w:t>
            </w:r>
            <w:r w:rsidR="00052822">
              <w:rPr>
                <w:rFonts w:cs="Calibri"/>
                <w:b/>
                <w:bCs/>
                <w:noProof/>
                <w:lang w:val="en-US"/>
              </w:rPr>
              <w:t>p</w:t>
            </w:r>
            <w:r w:rsidRPr="00C23F48">
              <w:rPr>
                <w:rFonts w:cs="Calibri"/>
                <w:b/>
                <w:bCs/>
                <w:noProof/>
                <w:lang w:val="en-US"/>
              </w:rPr>
              <w:t>proval of the Minutes/Operational Conclusions of the 1</w:t>
            </w:r>
            <w:r w:rsidR="00980A43" w:rsidRPr="00C23F48">
              <w:rPr>
                <w:rFonts w:cs="Calibri"/>
                <w:b/>
                <w:bCs/>
                <w:noProof/>
                <w:lang w:val="en-US"/>
              </w:rPr>
              <w:t>2</w:t>
            </w:r>
            <w:r w:rsidRPr="00C23F48">
              <w:rPr>
                <w:rFonts w:cs="Calibri"/>
                <w:b/>
                <w:bCs/>
                <w:noProof/>
                <w:lang w:val="en-US"/>
              </w:rPr>
              <w:t xml:space="preserve">th TSG1 Meeting (Virtual, </w:t>
            </w:r>
            <w:r w:rsidR="00980A43" w:rsidRPr="00C23F48">
              <w:rPr>
                <w:rFonts w:cs="Calibri"/>
                <w:b/>
                <w:bCs/>
                <w:noProof/>
                <w:lang w:val="en-US"/>
              </w:rPr>
              <w:t>7 December</w:t>
            </w:r>
            <w:r w:rsidRPr="00C23F48">
              <w:rPr>
                <w:rFonts w:cs="Calibri"/>
                <w:b/>
                <w:bCs/>
                <w:noProof/>
                <w:lang w:val="en-US"/>
              </w:rPr>
              <w:t xml:space="preserve"> 2020)</w:t>
            </w:r>
          </w:p>
          <w:p w14:paraId="35751479" w14:textId="77777777" w:rsidR="001F1A54" w:rsidRPr="00C23F48" w:rsidRDefault="001F1A54" w:rsidP="001F1A54">
            <w:pPr>
              <w:pStyle w:val="ListParagraph"/>
              <w:numPr>
                <w:ilvl w:val="0"/>
                <w:numId w:val="3"/>
              </w:numPr>
              <w:spacing w:before="60" w:after="60" w:line="240" w:lineRule="auto"/>
              <w:jc w:val="left"/>
              <w:rPr>
                <w:rFonts w:cs="Calibri"/>
                <w:bCs/>
                <w:noProof/>
                <w:lang w:val="en-US"/>
              </w:rPr>
            </w:pPr>
            <w:r w:rsidRPr="00C23F48">
              <w:rPr>
                <w:rFonts w:cs="Calibri"/>
                <w:bCs/>
                <w:noProof/>
                <w:lang w:val="en-US"/>
              </w:rPr>
              <w:t>Formal adoption of the minutes and Agenda</w:t>
            </w:r>
          </w:p>
        </w:tc>
      </w:tr>
      <w:tr w:rsidR="000E659F" w:rsidRPr="00C23F48" w14:paraId="13D61EFD" w14:textId="77777777" w:rsidTr="002964ED">
        <w:trPr>
          <w:trHeight w:val="591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FB24" w14:textId="77777777" w:rsidR="000E659F" w:rsidRPr="00C23F48" w:rsidRDefault="00D101D2" w:rsidP="00D67CA0">
            <w:pPr>
              <w:spacing w:before="120" w:after="120"/>
              <w:ind w:left="-68"/>
              <w:jc w:val="left"/>
              <w:rPr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b/>
                <w:noProof/>
                <w:shd w:val="clear" w:color="auto" w:fill="FFFFFF"/>
                <w:lang w:val="en-US"/>
              </w:rPr>
              <w:t>9:15-10:00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C7A35" w14:textId="1C06367A" w:rsidR="001F1A54" w:rsidRPr="002F4BEB" w:rsidRDefault="000E659F" w:rsidP="002F4BEB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jc w:val="left"/>
              <w:rPr>
                <w:rFonts w:cs="Calibri"/>
                <w:noProof/>
                <w:shd w:val="clear" w:color="auto" w:fill="FFFFFF"/>
                <w:lang w:val="en-US"/>
              </w:rPr>
            </w:pPr>
            <w:r w:rsidRPr="002F4BEB">
              <w:rPr>
                <w:rFonts w:cs="Calibri"/>
                <w:b/>
                <w:noProof/>
                <w:shd w:val="clear" w:color="auto" w:fill="FFFFFF"/>
                <w:lang w:val="en-US"/>
              </w:rPr>
              <w:t>Outcome of</w:t>
            </w:r>
            <w:r w:rsidR="001F1A54" w:rsidRPr="002F4BEB">
              <w:rPr>
                <w:rFonts w:cs="Calibri"/>
                <w:b/>
                <w:noProof/>
                <w:shd w:val="clear" w:color="auto" w:fill="FFFFFF"/>
                <w:lang w:val="en-US"/>
              </w:rPr>
              <w:t>:</w:t>
            </w:r>
            <w:r w:rsidR="00D868D7" w:rsidRPr="002F4BEB">
              <w:rPr>
                <w:rFonts w:cs="Calibri"/>
                <w:b/>
                <w:noProof/>
                <w:shd w:val="clear" w:color="auto" w:fill="FFFFFF"/>
                <w:lang w:val="en-US"/>
              </w:rPr>
              <w:br/>
            </w:r>
            <w:r w:rsidR="00D868D7" w:rsidRPr="002F4BEB">
              <w:rPr>
                <w:rFonts w:cs="Calibri"/>
                <w:noProof/>
                <w:shd w:val="clear" w:color="auto" w:fill="FFFFFF"/>
                <w:lang w:val="en-US"/>
              </w:rPr>
              <w:t>(Pillar Coordinators)</w:t>
            </w:r>
          </w:p>
          <w:p w14:paraId="14190CD6" w14:textId="6668CCCA" w:rsidR="001F1A54" w:rsidRPr="00C23F48" w:rsidRDefault="000E659F" w:rsidP="00C23F48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the </w:t>
            </w:r>
            <w:r w:rsidR="004750A7"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Technical meeting of the EUSAIR Pillar Coordinators </w:t>
            </w:r>
            <w:r w:rsidR="004750A7" w:rsidRPr="00C23F48">
              <w:rPr>
                <w:rFonts w:cs="Calibri"/>
                <w:noProof/>
                <w:shd w:val="clear" w:color="auto" w:fill="FFFFFF"/>
                <w:lang w:val="en-US"/>
              </w:rPr>
              <w:t>(</w:t>
            </w:r>
            <w:r w:rsidR="00F77A37" w:rsidRPr="00C23F48">
              <w:rPr>
                <w:rFonts w:cs="Calibri"/>
                <w:noProof/>
                <w:u w:val="single"/>
                <w:shd w:val="clear" w:color="auto" w:fill="FFFFFF"/>
                <w:lang w:val="en-US"/>
              </w:rPr>
              <w:t>11 February 2021</w:t>
            </w:r>
            <w:r w:rsidR="004750A7" w:rsidRPr="00C23F48">
              <w:rPr>
                <w:rFonts w:cs="Calibri"/>
                <w:noProof/>
                <w:shd w:val="clear" w:color="auto" w:fill="FFFFFF"/>
                <w:lang w:val="en-US"/>
              </w:rPr>
              <w:t>)</w:t>
            </w:r>
            <w:r w:rsidR="001F1A54"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;</w:t>
            </w:r>
          </w:p>
          <w:p w14:paraId="0F9872FC" w14:textId="40C3E395" w:rsidR="00980A43" w:rsidRPr="00C23F48" w:rsidRDefault="001F1A54" w:rsidP="00C23F48">
            <w:pPr>
              <w:pStyle w:val="ListParagraph"/>
              <w:numPr>
                <w:ilvl w:val="0"/>
                <w:numId w:val="3"/>
              </w:numPr>
              <w:spacing w:before="120" w:after="120"/>
              <w:jc w:val="left"/>
              <w:rPr>
                <w:rFonts w:cs="Calibri"/>
                <w:b/>
                <w:noProof/>
                <w:u w:val="single"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1</w:t>
            </w:r>
            <w:r w:rsidR="00F77A37"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4</w:t>
            </w: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th EUSAIR Governing Board meeting </w:t>
            </w:r>
            <w:r w:rsidRPr="00C23F48">
              <w:rPr>
                <w:rFonts w:cs="Calibri"/>
                <w:noProof/>
                <w:shd w:val="clear" w:color="auto" w:fill="FFFFFF"/>
                <w:lang w:val="en-US"/>
              </w:rPr>
              <w:t>(</w:t>
            </w:r>
            <w:r w:rsidR="00F77A37" w:rsidRPr="00C23F48">
              <w:rPr>
                <w:rFonts w:cs="Calibri"/>
                <w:noProof/>
                <w:u w:val="single"/>
                <w:shd w:val="clear" w:color="auto" w:fill="FFFFFF"/>
                <w:lang w:val="en-US"/>
              </w:rPr>
              <w:t>11 February and 2 March 2021)</w:t>
            </w:r>
          </w:p>
          <w:p w14:paraId="20B4FD73" w14:textId="4F7D2A24" w:rsidR="00EB0991" w:rsidRPr="00C23F48" w:rsidRDefault="00EB0991" w:rsidP="00C23F48">
            <w:pPr>
              <w:pStyle w:val="ListParagraph"/>
              <w:numPr>
                <w:ilvl w:val="0"/>
                <w:numId w:val="3"/>
              </w:numPr>
              <w:rPr>
                <w:noProof/>
                <w:lang w:val="en-US"/>
              </w:rPr>
            </w:pPr>
            <w:r w:rsidRPr="00C23F48">
              <w:rPr>
                <w:b/>
                <w:noProof/>
                <w:lang w:val="en-US"/>
              </w:rPr>
              <w:t>2nd EU Macro Regional Strategies week</w:t>
            </w:r>
            <w:r w:rsidRPr="00C23F48">
              <w:rPr>
                <w:noProof/>
                <w:lang w:val="en-US"/>
              </w:rPr>
              <w:t xml:space="preserve"> (1-5 March 2021)</w:t>
            </w:r>
          </w:p>
          <w:p w14:paraId="1A509345" w14:textId="4ECDB7B6" w:rsidR="00980A43" w:rsidRPr="00C23F48" w:rsidRDefault="00980A43" w:rsidP="00C23F48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rFonts w:ascii="Calibri" w:eastAsia="Times New Roman" w:hAnsi="Calibri" w:cs="Calibri"/>
                <w:b/>
                <w:noProof/>
                <w:lang w:val="en-US"/>
              </w:rPr>
              <w:t>5</w:t>
            </w:r>
            <w:r w:rsidRPr="00C23F48">
              <w:rPr>
                <w:rFonts w:ascii="Calibri" w:eastAsia="Times New Roman" w:hAnsi="Calibri" w:cs="Calibri"/>
                <w:b/>
                <w:noProof/>
                <w:vertAlign w:val="superscript"/>
                <w:lang w:val="en-US"/>
              </w:rPr>
              <w:t>th</w:t>
            </w:r>
            <w:r w:rsidRPr="00C23F48">
              <w:rPr>
                <w:rFonts w:ascii="Calibri" w:eastAsia="Times New Roman" w:hAnsi="Calibri" w:cs="Calibri"/>
                <w:b/>
                <w:noProof/>
                <w:lang w:val="en-US"/>
              </w:rPr>
              <w:t xml:space="preserve"> EUSAIR Forum </w:t>
            </w:r>
            <w:r w:rsidRPr="00C23F48">
              <w:rPr>
                <w:rFonts w:ascii="Calibri" w:eastAsia="Times New Roman" w:hAnsi="Calibri" w:cs="Calibri"/>
                <w:noProof/>
                <w:lang w:val="en-US"/>
              </w:rPr>
              <w:t>(Belgrade, 27-28 January 2021)</w:t>
            </w:r>
          </w:p>
          <w:p w14:paraId="63D60A12" w14:textId="559E3F03" w:rsidR="00980A43" w:rsidRPr="00C23F48" w:rsidRDefault="00980A43" w:rsidP="00C23F48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rFonts w:ascii="Calibri" w:eastAsia="Times New Roman" w:hAnsi="Calibri" w:cs="Calibri"/>
                <w:b/>
                <w:noProof/>
                <w:lang w:val="en-US"/>
              </w:rPr>
              <w:t>TSG 1 Annual Report (2020)</w:t>
            </w:r>
          </w:p>
          <w:p w14:paraId="7252D6FF" w14:textId="77777777" w:rsidR="00C376A6" w:rsidRPr="00C23F48" w:rsidRDefault="00C376A6" w:rsidP="00C376A6">
            <w:pPr>
              <w:pStyle w:val="ListParagraph"/>
              <w:spacing w:before="120" w:after="120" w:line="240" w:lineRule="auto"/>
              <w:jc w:val="left"/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</w:p>
          <w:p w14:paraId="5B3F5A71" w14:textId="4B162693" w:rsidR="00FC24DE" w:rsidRPr="00C23F48" w:rsidRDefault="002F4BEB" w:rsidP="002F4BEB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jc w:val="left"/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>
              <w:rPr>
                <w:rFonts w:cs="Calibri"/>
                <w:b/>
                <w:noProof/>
                <w:shd w:val="clear" w:color="auto" w:fill="FFFFFF"/>
                <w:lang w:val="en-US"/>
              </w:rPr>
              <w:t>P</w:t>
            </w:r>
            <w:r w:rsidR="00FC24DE"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articipation of Pillar Coordinators to</w:t>
            </w:r>
            <w:r w:rsidR="00C376A6"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:</w:t>
            </w:r>
            <w:r w:rsidR="00FC24DE"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 </w:t>
            </w:r>
          </w:p>
          <w:p w14:paraId="24DDC2B0" w14:textId="77777777" w:rsidR="00F77A37" w:rsidRPr="00C23F48" w:rsidRDefault="000E1EBB" w:rsidP="00C23F48">
            <w:pPr>
              <w:spacing w:after="0" w:line="240" w:lineRule="auto"/>
              <w:ind w:left="720"/>
              <w:jc w:val="left"/>
              <w:rPr>
                <w:rFonts w:ascii="Calibri" w:hAnsi="Calibri"/>
                <w:b/>
                <w:noProof/>
                <w:lang w:val="en-US"/>
              </w:rPr>
            </w:pPr>
            <w:r w:rsidRPr="00C23F48">
              <w:rPr>
                <w:rFonts w:cs="Calibri"/>
                <w:noProof/>
                <w:shd w:val="clear" w:color="auto" w:fill="FFFFFF"/>
                <w:lang w:val="en-US"/>
              </w:rPr>
              <w:t>-</w:t>
            </w:r>
            <w:r w:rsidR="00F77A37" w:rsidRPr="00C23F48">
              <w:rPr>
                <w:rFonts w:ascii="Calibri" w:hAnsi="Calibri"/>
                <w:b/>
                <w:noProof/>
                <w:lang w:val="en-US"/>
              </w:rPr>
              <w:t xml:space="preserve"> Smart Adria Blue Growth Cross- Border Conference </w:t>
            </w:r>
          </w:p>
          <w:p w14:paraId="3FB7840C" w14:textId="007ACD1A" w:rsidR="00AF27C6" w:rsidRPr="00C23F48" w:rsidRDefault="00F77A37" w:rsidP="00C23F48">
            <w:pPr>
              <w:spacing w:after="0" w:line="240" w:lineRule="auto"/>
              <w:ind w:left="720"/>
              <w:jc w:val="left"/>
              <w:rPr>
                <w:rFonts w:ascii="Calibri" w:hAnsi="Calibri"/>
                <w:noProof/>
                <w:lang w:val="en-US"/>
              </w:rPr>
            </w:pPr>
            <w:r w:rsidRPr="00C23F48">
              <w:rPr>
                <w:rFonts w:ascii="Calibri" w:hAnsi="Calibri"/>
                <w:b/>
                <w:noProof/>
                <w:lang w:val="en-US"/>
              </w:rPr>
              <w:t xml:space="preserve">- BLUE BIO MED </w:t>
            </w:r>
            <w:r w:rsidR="00C23F48">
              <w:rPr>
                <w:rFonts w:ascii="Calibri" w:hAnsi="Calibri"/>
                <w:b/>
                <w:noProof/>
                <w:lang w:val="en-US"/>
              </w:rPr>
              <w:t xml:space="preserve">– participation </w:t>
            </w:r>
            <w:r w:rsidR="00E55D3F">
              <w:rPr>
                <w:rFonts w:ascii="Calibri" w:hAnsi="Calibri"/>
                <w:b/>
                <w:noProof/>
                <w:lang w:val="en-US"/>
              </w:rPr>
              <w:t>in</w:t>
            </w:r>
            <w:r w:rsidR="00C23F48">
              <w:rPr>
                <w:rFonts w:ascii="Calibri" w:hAnsi="Calibri"/>
                <w:b/>
                <w:noProof/>
                <w:lang w:val="en-US"/>
              </w:rPr>
              <w:t xml:space="preserve"> the </w:t>
            </w:r>
            <w:r w:rsidRPr="00C23F48">
              <w:rPr>
                <w:rFonts w:ascii="Calibri" w:hAnsi="Calibri"/>
                <w:noProof/>
                <w:lang w:val="en-US"/>
              </w:rPr>
              <w:t>“</w:t>
            </w:r>
            <w:r w:rsidRPr="00C23F48">
              <w:rPr>
                <w:rFonts w:ascii="Calibri" w:hAnsi="Calibri"/>
                <w:b/>
                <w:bCs/>
                <w:noProof/>
                <w:lang w:val="en-US"/>
              </w:rPr>
              <w:t>Sounding Board</w:t>
            </w:r>
            <w:r w:rsidRPr="00C23F48">
              <w:rPr>
                <w:rFonts w:ascii="Calibri" w:hAnsi="Calibri"/>
                <w:noProof/>
                <w:lang w:val="en-US"/>
              </w:rPr>
              <w:t xml:space="preserve">” </w:t>
            </w:r>
          </w:p>
          <w:p w14:paraId="6810228F" w14:textId="5E88C3D7" w:rsidR="00AF27C6" w:rsidRPr="00C23F48" w:rsidRDefault="00AF27C6" w:rsidP="00C23F48">
            <w:pPr>
              <w:spacing w:after="0" w:line="240" w:lineRule="auto"/>
              <w:ind w:left="720"/>
              <w:jc w:val="left"/>
              <w:rPr>
                <w:rFonts w:cs="Calibri"/>
                <w:noProof/>
                <w:highlight w:val="yellow"/>
                <w:shd w:val="clear" w:color="auto" w:fill="FFFFFF"/>
                <w:lang w:val="en-US"/>
              </w:rPr>
            </w:pPr>
            <w:r w:rsidRPr="00C23F48">
              <w:rPr>
                <w:rFonts w:ascii="Calibri" w:hAnsi="Calibri"/>
                <w:b/>
                <w:noProof/>
                <w:lang w:val="en-US"/>
              </w:rPr>
              <w:t xml:space="preserve">- Adrion Managing Authority </w:t>
            </w:r>
            <w:r w:rsidR="00EB0991" w:rsidRPr="00C23F48">
              <w:rPr>
                <w:rFonts w:ascii="Calibri" w:hAnsi="Calibri"/>
                <w:b/>
                <w:noProof/>
                <w:lang w:val="en-US"/>
              </w:rPr>
              <w:t>bilate</w:t>
            </w:r>
            <w:r w:rsidRPr="00C23F48">
              <w:rPr>
                <w:rFonts w:ascii="Calibri" w:hAnsi="Calibri"/>
                <w:b/>
                <w:noProof/>
                <w:lang w:val="en-US"/>
              </w:rPr>
              <w:t>r</w:t>
            </w:r>
            <w:r w:rsidR="00EB0991" w:rsidRPr="00C23F48">
              <w:rPr>
                <w:rFonts w:ascii="Calibri" w:hAnsi="Calibri"/>
                <w:b/>
                <w:noProof/>
                <w:lang w:val="en-US"/>
              </w:rPr>
              <w:t>al</w:t>
            </w:r>
            <w:r w:rsidRPr="00C23F48">
              <w:rPr>
                <w:rFonts w:ascii="Calibri" w:hAnsi="Calibri"/>
                <w:b/>
                <w:noProof/>
                <w:lang w:val="en-US"/>
              </w:rPr>
              <w:t xml:space="preserve"> meeting </w:t>
            </w:r>
            <w:r w:rsidRPr="00C23F48">
              <w:rPr>
                <w:rFonts w:ascii="Calibri" w:hAnsi="Calibri"/>
                <w:noProof/>
                <w:lang w:val="en-US"/>
              </w:rPr>
              <w:t>for</w:t>
            </w:r>
            <w:r w:rsidRPr="00C23F48">
              <w:rPr>
                <w:rFonts w:ascii="Calibri" w:hAnsi="Calibri"/>
                <w:b/>
                <w:noProof/>
                <w:lang w:val="en-US"/>
              </w:rPr>
              <w:t xml:space="preserve"> </w:t>
            </w:r>
            <w:r w:rsidRPr="00C23F48">
              <w:rPr>
                <w:rFonts w:ascii="Calibri" w:hAnsi="Calibri"/>
                <w:noProof/>
                <w:color w:val="000000"/>
                <w:lang w:val="en-US"/>
              </w:rPr>
              <w:t xml:space="preserve">ADRION post-2020 </w:t>
            </w:r>
            <w:r w:rsidR="00C23F48">
              <w:rPr>
                <w:rFonts w:ascii="Calibri" w:hAnsi="Calibri"/>
                <w:noProof/>
                <w:color w:val="000000"/>
                <w:lang w:val="en-US"/>
              </w:rPr>
              <w:t>programming</w:t>
            </w:r>
            <w:r w:rsidRPr="00C23F48" w:rsidDel="00F77A37">
              <w:rPr>
                <w:rFonts w:cs="Calibri"/>
                <w:noProof/>
                <w:highlight w:val="yellow"/>
                <w:shd w:val="clear" w:color="auto" w:fill="FFFFFF"/>
                <w:lang w:val="en-US"/>
              </w:rPr>
              <w:t xml:space="preserve"> </w:t>
            </w:r>
          </w:p>
          <w:p w14:paraId="1C62C2C1" w14:textId="5A449BAF" w:rsidR="001F1A54" w:rsidRPr="00C23F48" w:rsidRDefault="00AF27C6" w:rsidP="00C23F48">
            <w:pPr>
              <w:spacing w:after="0" w:line="240" w:lineRule="auto"/>
              <w:ind w:left="720"/>
              <w:jc w:val="left"/>
              <w:rPr>
                <w:rFonts w:ascii="Calibri" w:hAnsi="Calibri"/>
                <w:b/>
                <w:noProof/>
                <w:lang w:val="en-US"/>
              </w:rPr>
            </w:pPr>
            <w:r w:rsidRPr="00C23F48">
              <w:rPr>
                <w:rFonts w:ascii="Calibri" w:hAnsi="Calibri"/>
                <w:b/>
                <w:noProof/>
                <w:lang w:val="en-US"/>
              </w:rPr>
              <w:t>- Blue Air project meeting</w:t>
            </w:r>
          </w:p>
        </w:tc>
      </w:tr>
      <w:tr w:rsidR="00AF27C6" w:rsidRPr="00C23F48" w14:paraId="705408BA" w14:textId="77777777" w:rsidTr="002964ED">
        <w:trPr>
          <w:trHeight w:val="591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F1D4A" w14:textId="36F1B791" w:rsidR="00AF27C6" w:rsidRPr="00C23F48" w:rsidRDefault="00477E55" w:rsidP="00477E55">
            <w:pPr>
              <w:spacing w:before="120" w:after="120"/>
              <w:ind w:left="-68"/>
              <w:jc w:val="left"/>
              <w:rPr>
                <w:b/>
                <w:noProof/>
                <w:shd w:val="clear" w:color="auto" w:fill="FFFFFF"/>
                <w:lang w:val="en-US"/>
              </w:rPr>
            </w:pPr>
            <w:r>
              <w:rPr>
                <w:b/>
                <w:noProof/>
                <w:shd w:val="clear" w:color="auto" w:fill="FFFFFF"/>
                <w:lang w:val="en-US"/>
              </w:rPr>
              <w:t>10:00-10:45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46993" w14:textId="18865A19" w:rsidR="00AF27C6" w:rsidRPr="00477E55" w:rsidRDefault="00AF27C6" w:rsidP="00C376A6">
            <w:pPr>
              <w:pStyle w:val="ListParagraph"/>
              <w:numPr>
                <w:ilvl w:val="0"/>
                <w:numId w:val="1"/>
              </w:numPr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Follow up on the embedding process and next steps</w:t>
            </w:r>
            <w:r w:rsidR="00477E55">
              <w:rPr>
                <w:rFonts w:cs="Calibri"/>
                <w:b/>
                <w:noProof/>
                <w:shd w:val="clear" w:color="auto" w:fill="FFFFFF"/>
                <w:lang w:val="en-US"/>
              </w:rPr>
              <w:t>:</w:t>
            </w:r>
          </w:p>
          <w:p w14:paraId="0D15A305" w14:textId="77777777" w:rsidR="00477E55" w:rsidRDefault="00AF27C6" w:rsidP="00C376A6">
            <w:pPr>
              <w:pStyle w:val="ListParagraph"/>
              <w:numPr>
                <w:ilvl w:val="0"/>
                <w:numId w:val="3"/>
              </w:numPr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Update on ESIF programmes adoption</w:t>
            </w:r>
            <w:r w:rsidR="00477E55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 </w:t>
            </w:r>
          </w:p>
          <w:p w14:paraId="684E567A" w14:textId="712AAC01" w:rsidR="00AF27C6" w:rsidRPr="00C23F48" w:rsidRDefault="00C23F48" w:rsidP="00477E55">
            <w:pPr>
              <w:pStyle w:val="ListParagraph"/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noProof/>
                <w:shd w:val="clear" w:color="auto" w:fill="FFFFFF"/>
                <w:lang w:val="en-US"/>
              </w:rPr>
              <w:lastRenderedPageBreak/>
              <w:t>(European Commission – DG Regio and DG Mare</w:t>
            </w:r>
            <w:r>
              <w:rPr>
                <w:rFonts w:cs="Calibri"/>
                <w:noProof/>
                <w:shd w:val="clear" w:color="auto" w:fill="FFFFFF"/>
                <w:lang w:val="en-US"/>
              </w:rPr>
              <w:t>)</w:t>
            </w:r>
          </w:p>
          <w:p w14:paraId="49AE98F0" w14:textId="77777777" w:rsidR="00477E55" w:rsidRPr="00477E55" w:rsidRDefault="00AF27C6" w:rsidP="00C376A6">
            <w:pPr>
              <w:pStyle w:val="ListParagraph"/>
              <w:numPr>
                <w:ilvl w:val="0"/>
                <w:numId w:val="3"/>
              </w:numPr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477E55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Progress in </w:t>
            </w:r>
            <w:r w:rsidR="00477E55" w:rsidRPr="00477E55">
              <w:rPr>
                <w:rFonts w:ascii="Calibri" w:hAnsi="Calibri"/>
                <w:b/>
                <w:noProof/>
                <w:color w:val="000000"/>
                <w:lang w:val="en-US"/>
              </w:rPr>
              <w:t>ADRION post-2020 programming</w:t>
            </w:r>
            <w:r w:rsidR="00477E55" w:rsidRPr="00477E55" w:rsidDel="00F77A37">
              <w:rPr>
                <w:rFonts w:cs="Calibri"/>
                <w:noProof/>
                <w:shd w:val="clear" w:color="auto" w:fill="FFFFFF"/>
                <w:lang w:val="en-US"/>
              </w:rPr>
              <w:t xml:space="preserve"> </w:t>
            </w:r>
          </w:p>
          <w:p w14:paraId="3EEE797D" w14:textId="121BA5A6" w:rsidR="00AF27C6" w:rsidRPr="00C23F48" w:rsidRDefault="00C23F48" w:rsidP="00477E55">
            <w:pPr>
              <w:pStyle w:val="ListParagraph"/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477E55">
              <w:rPr>
                <w:rFonts w:cs="Calibri"/>
                <w:noProof/>
                <w:shd w:val="clear" w:color="auto" w:fill="FFFFFF"/>
                <w:lang w:val="en-US"/>
              </w:rPr>
              <w:t>(</w:t>
            </w:r>
            <w:r w:rsidRPr="00C23F48">
              <w:rPr>
                <w:rFonts w:cs="Calibri"/>
                <w:noProof/>
                <w:shd w:val="clear" w:color="auto" w:fill="FFFFFF"/>
                <w:lang w:val="en-US"/>
              </w:rPr>
              <w:t>Adrion Managing Authority</w:t>
            </w:r>
            <w:r w:rsidR="00477E55">
              <w:rPr>
                <w:rFonts w:cs="Calibri"/>
                <w:noProof/>
                <w:shd w:val="clear" w:color="auto" w:fill="FFFFFF"/>
                <w:lang w:val="en-US"/>
              </w:rPr>
              <w:t>)</w:t>
            </w:r>
          </w:p>
          <w:p w14:paraId="6117BA7E" w14:textId="325BC5FA" w:rsidR="00477E55" w:rsidRPr="00477E55" w:rsidRDefault="00EB0991" w:rsidP="00477E55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Outcomes of meeting with </w:t>
            </w:r>
            <w:r w:rsidR="009F1994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ETC </w:t>
            </w: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Managing Authorities 15 April 2021</w:t>
            </w:r>
            <w:r w:rsidR="00477E55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 </w:t>
            </w:r>
          </w:p>
          <w:p w14:paraId="743F535B" w14:textId="4A2DFB8A" w:rsidR="00EB0991" w:rsidRPr="00477E55" w:rsidRDefault="00477E55" w:rsidP="00477E55">
            <w:pPr>
              <w:pStyle w:val="ListParagraph"/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Cs/>
                <w:noProof/>
                <w:shd w:val="clear" w:color="auto" w:fill="FFFFFF"/>
                <w:lang w:val="en-US"/>
              </w:rPr>
              <w:t>(Facility Point Lead Partner)</w:t>
            </w:r>
          </w:p>
          <w:p w14:paraId="48FFC8F8" w14:textId="77777777" w:rsidR="009F1994" w:rsidRDefault="00477E55" w:rsidP="009F1994">
            <w:pPr>
              <w:pStyle w:val="ListParagraph"/>
              <w:numPr>
                <w:ilvl w:val="0"/>
                <w:numId w:val="3"/>
              </w:numPr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National meetings with Managing Aut</w:t>
            </w:r>
            <w:r w:rsidR="00E55D3F">
              <w:rPr>
                <w:rFonts w:cs="Calibri"/>
                <w:b/>
                <w:noProof/>
                <w:shd w:val="clear" w:color="auto" w:fill="FFFFFF"/>
                <w:lang w:val="en-US"/>
              </w:rPr>
              <w:t>h</w:t>
            </w:r>
            <w:r w:rsidRPr="00C23F48">
              <w:rPr>
                <w:rFonts w:cs="Calibri"/>
                <w:b/>
                <w:noProof/>
                <w:shd w:val="clear" w:color="auto" w:fill="FFFFFF"/>
                <w:lang w:val="en-US"/>
              </w:rPr>
              <w:t>orities</w:t>
            </w:r>
          </w:p>
          <w:p w14:paraId="2376362D" w14:textId="08711D15" w:rsidR="009F1994" w:rsidRPr="00505338" w:rsidRDefault="009F1994" w:rsidP="00505338">
            <w:pPr>
              <w:pStyle w:val="ListParagraph"/>
              <w:numPr>
                <w:ilvl w:val="1"/>
                <w:numId w:val="3"/>
              </w:numPr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505338">
              <w:rPr>
                <w:rFonts w:cs="Calibri"/>
                <w:b/>
                <w:noProof/>
                <w:shd w:val="clear" w:color="auto" w:fill="FFFFFF"/>
                <w:lang w:val="en-US"/>
              </w:rPr>
              <w:t>National meeting with MAs of sectoral and regional OPs – Greece</w:t>
            </w:r>
            <w:r w:rsidR="00914CE6">
              <w:rPr>
                <w:rFonts w:cs="Calibri"/>
                <w:b/>
                <w:noProof/>
                <w:shd w:val="clear" w:color="auto" w:fill="FFFFFF"/>
                <w:lang w:val="en-US"/>
              </w:rPr>
              <w:t>,</w:t>
            </w:r>
            <w:r w:rsidRPr="00505338">
              <w:rPr>
                <w:rFonts w:cs="Calibri"/>
                <w:b/>
                <w:noProof/>
                <w:shd w:val="clear" w:color="auto" w:fill="FFFFFF"/>
                <w:lang w:val="en-US"/>
              </w:rPr>
              <w:t xml:space="preserve"> 22 April 2021</w:t>
            </w:r>
          </w:p>
          <w:p w14:paraId="46B38722" w14:textId="5DB77651" w:rsidR="00AF27C6" w:rsidRPr="00C23F48" w:rsidRDefault="00AF27C6" w:rsidP="00C376A6">
            <w:pPr>
              <w:pStyle w:val="ListParagraph"/>
              <w:ind w:left="360"/>
              <w:rPr>
                <w:rFonts w:cs="Calibri"/>
                <w:b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noProof/>
                <w:u w:val="single"/>
                <w:shd w:val="clear" w:color="auto" w:fill="FFFFFF"/>
                <w:lang w:val="en-US"/>
              </w:rPr>
              <w:t>Purpose</w:t>
            </w:r>
            <w:r w:rsidRPr="00C23F48">
              <w:rPr>
                <w:rFonts w:cs="Calibri"/>
                <w:noProof/>
                <w:shd w:val="clear" w:color="auto" w:fill="FFFFFF"/>
                <w:lang w:val="en-US"/>
              </w:rPr>
              <w:t>: information and discussion</w:t>
            </w:r>
          </w:p>
        </w:tc>
      </w:tr>
      <w:tr w:rsidR="00E14183" w:rsidRPr="00C23F48" w14:paraId="281ADC0F" w14:textId="77777777" w:rsidTr="002964ED">
        <w:trPr>
          <w:trHeight w:val="557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2E454" w14:textId="24C52A9B" w:rsidR="00E14183" w:rsidRDefault="00E14183" w:rsidP="00477E55">
            <w:pPr>
              <w:spacing w:before="120" w:after="120"/>
              <w:ind w:left="-68"/>
              <w:jc w:val="left"/>
              <w:rPr>
                <w:b/>
                <w:noProof/>
                <w:shd w:val="clear" w:color="auto" w:fill="FFFFFF"/>
                <w:lang w:val="en-US"/>
              </w:rPr>
            </w:pPr>
            <w:r>
              <w:rPr>
                <w:b/>
                <w:noProof/>
                <w:shd w:val="clear" w:color="auto" w:fill="FFFFFF"/>
                <w:lang w:val="en-US"/>
              </w:rPr>
              <w:lastRenderedPageBreak/>
              <w:t>10:45 – 11:00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B9A64" w14:textId="77777777" w:rsidR="00825493" w:rsidRPr="00825493" w:rsidRDefault="00E14183" w:rsidP="00505338">
            <w:pPr>
              <w:pStyle w:val="ListParagraph"/>
              <w:numPr>
                <w:ilvl w:val="0"/>
                <w:numId w:val="1"/>
              </w:numPr>
              <w:jc w:val="left"/>
              <w:rPr>
                <w:noProof/>
                <w:color w:val="000000"/>
                <w:lang w:val="en-US"/>
              </w:rPr>
            </w:pPr>
            <w:r w:rsidRPr="00C23F48">
              <w:rPr>
                <w:rFonts w:eastAsia="Times New Roman"/>
                <w:b/>
                <w:noProof/>
                <w:color w:val="000000"/>
                <w:lang w:val="en-US"/>
              </w:rPr>
              <w:t>P</w:t>
            </w:r>
            <w:r>
              <w:rPr>
                <w:rFonts w:eastAsia="Times New Roman"/>
                <w:b/>
                <w:noProof/>
                <w:color w:val="000000"/>
                <w:lang w:val="en-US"/>
              </w:rPr>
              <w:t>roject D</w:t>
            </w:r>
            <w:r w:rsidRPr="00C23F48">
              <w:rPr>
                <w:rFonts w:eastAsia="Times New Roman"/>
                <w:b/>
                <w:noProof/>
                <w:color w:val="000000"/>
                <w:lang w:val="en-US"/>
              </w:rPr>
              <w:t>evelopment</w:t>
            </w:r>
            <w:r>
              <w:rPr>
                <w:rFonts w:eastAsia="Times New Roman"/>
                <w:b/>
                <w:noProof/>
                <w:color w:val="000000"/>
                <w:lang w:val="en-US"/>
              </w:rPr>
              <w:t xml:space="preserve"> Pillar 1- Blue Growth</w:t>
            </w:r>
          </w:p>
          <w:p w14:paraId="6A239E67" w14:textId="05872A35" w:rsidR="00825493" w:rsidRPr="00A26CAE" w:rsidRDefault="00E14183" w:rsidP="00825493">
            <w:pPr>
              <w:pStyle w:val="ListParagraph"/>
              <w:ind w:left="360"/>
              <w:jc w:val="left"/>
              <w:rPr>
                <w:noProof/>
                <w:color w:val="000000"/>
                <w:lang w:val="en-US"/>
              </w:rPr>
            </w:pPr>
            <w:r w:rsidRPr="00825493">
              <w:rPr>
                <w:rFonts w:eastAsia="Times New Roman"/>
                <w:b/>
                <w:noProof/>
                <w:color w:val="000000"/>
                <w:lang w:val="en-US"/>
              </w:rPr>
              <w:t xml:space="preserve">WP2: </w:t>
            </w:r>
            <w:r w:rsidRPr="00825493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>Project Development Pillar 1 – Blue Growth</w:t>
            </w:r>
            <w:r w:rsidR="00A26CAE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br/>
            </w:r>
            <w:r w:rsidR="00A26CAE">
              <w:rPr>
                <w:rFonts w:eastAsia="Times New Roman"/>
                <w:bCs/>
                <w:noProof/>
                <w:color w:val="000000"/>
                <w:lang w:val="en-US"/>
              </w:rPr>
              <w:t>(</w:t>
            </w:r>
            <w:r w:rsidR="001D3B65" w:rsidRPr="00505338">
              <w:rPr>
                <w:rFonts w:cs="Calibri"/>
                <w:bCs/>
                <w:noProof/>
                <w:shd w:val="clear" w:color="auto" w:fill="FFFFFF"/>
                <w:lang w:val="en-US"/>
              </w:rPr>
              <w:t>Facility Point Greek Partner</w:t>
            </w:r>
            <w:r w:rsidR="00A26CAE">
              <w:rPr>
                <w:rFonts w:eastAsia="Times New Roman"/>
                <w:bCs/>
                <w:noProof/>
                <w:color w:val="000000"/>
                <w:lang w:val="en-US"/>
              </w:rPr>
              <w:t>)</w:t>
            </w:r>
          </w:p>
          <w:p w14:paraId="0FBB7B99" w14:textId="0D03A270" w:rsidR="00825493" w:rsidRPr="00825493" w:rsidRDefault="00E14183" w:rsidP="00825493">
            <w:pPr>
              <w:pStyle w:val="ListParagraph"/>
              <w:numPr>
                <w:ilvl w:val="0"/>
                <w:numId w:val="3"/>
              </w:numPr>
              <w:jc w:val="left"/>
              <w:rPr>
                <w:noProof/>
                <w:color w:val="000000"/>
                <w:lang w:val="en-US"/>
              </w:rPr>
            </w:pPr>
            <w:r w:rsidRPr="00825493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WP2 </w:t>
            </w:r>
            <w:r w:rsidRPr="00825493">
              <w:rPr>
                <w:rFonts w:eastAsia="Times New Roman"/>
                <w:b/>
                <w:noProof/>
                <w:color w:val="000000"/>
                <w:lang w:val="en-US"/>
              </w:rPr>
              <w:t xml:space="preserve">Project Ideas - </w:t>
            </w:r>
            <w:r w:rsidRPr="00825493">
              <w:rPr>
                <w:rFonts w:eastAsia="Times New Roman"/>
                <w:i/>
                <w:noProof/>
                <w:color w:val="000000"/>
                <w:lang w:val="en-US"/>
              </w:rPr>
              <w:t xml:space="preserve">-SeaSusPack, AMOS, EURYNOME - </w:t>
            </w:r>
            <w:r w:rsidRPr="00825493">
              <w:rPr>
                <w:rFonts w:eastAsia="Times New Roman"/>
                <w:b/>
                <w:noProof/>
                <w:color w:val="000000"/>
                <w:lang w:val="en-US"/>
              </w:rPr>
              <w:t>Outcomes of the evaluation process and preparation of Terms of Reference</w:t>
            </w:r>
          </w:p>
          <w:p w14:paraId="36DABC58" w14:textId="7A06CE47" w:rsidR="00825493" w:rsidRPr="00825493" w:rsidRDefault="00E14183" w:rsidP="00825493">
            <w:pPr>
              <w:pStyle w:val="ListParagraph"/>
              <w:numPr>
                <w:ilvl w:val="0"/>
                <w:numId w:val="3"/>
              </w:numPr>
              <w:jc w:val="left"/>
              <w:rPr>
                <w:rFonts w:eastAsia="Times New Roman"/>
                <w:b/>
                <w:noProof/>
                <w:color w:val="000000"/>
                <w:lang w:val="en-US"/>
              </w:rPr>
            </w:pPr>
            <w:r w:rsidRPr="00825493">
              <w:rPr>
                <w:rFonts w:eastAsia="Times New Roman"/>
                <w:b/>
                <w:noProof/>
                <w:color w:val="000000"/>
                <w:lang w:val="en-US"/>
              </w:rPr>
              <w:t>Presentation on new Project ideas</w:t>
            </w:r>
            <w:r w:rsidRPr="00825493">
              <w:rPr>
                <w:rFonts w:eastAsia="Times New Roman"/>
                <w:i/>
                <w:noProof/>
                <w:color w:val="000000"/>
                <w:lang w:val="en-US"/>
              </w:rPr>
              <w:t xml:space="preserve"> (if any)</w:t>
            </w:r>
          </w:p>
          <w:p w14:paraId="412E4BB3" w14:textId="00783B5D" w:rsidR="00E14183" w:rsidRPr="00825493" w:rsidRDefault="00E14183" w:rsidP="00825493">
            <w:pPr>
              <w:pStyle w:val="ListParagraph"/>
              <w:jc w:val="left"/>
              <w:rPr>
                <w:rFonts w:eastAsia="Times New Roman"/>
                <w:i/>
                <w:noProof/>
                <w:color w:val="000000"/>
                <w:lang w:val="en-US"/>
              </w:rPr>
            </w:pPr>
            <w:r w:rsidRPr="00825493">
              <w:rPr>
                <w:rFonts w:eastAsia="Times New Roman"/>
                <w:noProof/>
                <w:color w:val="000000"/>
                <w:u w:val="single"/>
                <w:lang w:val="en-US"/>
              </w:rPr>
              <w:t>Purpose</w:t>
            </w:r>
            <w:r w:rsidRPr="00825493">
              <w:rPr>
                <w:rFonts w:eastAsia="Times New Roman"/>
                <w:noProof/>
                <w:color w:val="000000"/>
                <w:lang w:val="en-US"/>
              </w:rPr>
              <w:t>: information and discussion</w:t>
            </w:r>
          </w:p>
        </w:tc>
      </w:tr>
      <w:tr w:rsidR="00A26CAE" w:rsidRPr="00C23F48" w14:paraId="51A0038A" w14:textId="77777777" w:rsidTr="002964ED">
        <w:trPr>
          <w:trHeight w:val="557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2C377" w14:textId="77777777" w:rsidR="00A26CAE" w:rsidRDefault="00A26CAE" w:rsidP="00477E55">
            <w:pPr>
              <w:spacing w:before="120" w:after="120"/>
              <w:ind w:left="-68"/>
              <w:jc w:val="left"/>
              <w:rPr>
                <w:b/>
                <w:noProof/>
                <w:shd w:val="clear" w:color="auto" w:fill="FFFFFF"/>
                <w:lang w:val="en-US"/>
              </w:rPr>
            </w:pP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1AD29" w14:textId="77777777" w:rsidR="00A26CAE" w:rsidRDefault="00A26CAE" w:rsidP="00505338">
            <w:pPr>
              <w:pStyle w:val="ListParagraph"/>
              <w:numPr>
                <w:ilvl w:val="0"/>
                <w:numId w:val="1"/>
              </w:numPr>
              <w:jc w:val="left"/>
              <w:rPr>
                <w:rFonts w:eastAsia="Times New Roman"/>
                <w:i/>
                <w:noProof/>
                <w:color w:val="000000"/>
                <w:lang w:val="en-US"/>
              </w:rPr>
            </w:pPr>
            <w:r w:rsidRPr="001D3B65">
              <w:rPr>
                <w:rFonts w:eastAsia="Times New Roman"/>
                <w:i/>
                <w:noProof/>
                <w:color w:val="000000"/>
                <w:lang w:val="en-US"/>
              </w:rPr>
              <w:t>Short (virtual)</w:t>
            </w:r>
            <w:r w:rsidR="001D3B65">
              <w:rPr>
                <w:rFonts w:eastAsia="Times New Roman"/>
                <w:i/>
                <w:noProof/>
                <w:color w:val="000000"/>
                <w:lang w:val="en-US"/>
              </w:rPr>
              <w:t xml:space="preserve"> </w:t>
            </w:r>
            <w:r w:rsidRPr="001D3B65">
              <w:rPr>
                <w:rFonts w:eastAsia="Times New Roman"/>
                <w:i/>
                <w:noProof/>
                <w:color w:val="000000"/>
                <w:lang w:val="en-US"/>
              </w:rPr>
              <w:t xml:space="preserve">coffee break </w:t>
            </w:r>
          </w:p>
          <w:p w14:paraId="5A217C07" w14:textId="2D6AF4E4" w:rsidR="0070267A" w:rsidRPr="001D3B65" w:rsidRDefault="0070267A" w:rsidP="0070267A">
            <w:pPr>
              <w:pStyle w:val="ListParagraph"/>
              <w:ind w:left="360"/>
              <w:jc w:val="left"/>
              <w:rPr>
                <w:rFonts w:eastAsia="Times New Roman"/>
                <w:i/>
                <w:noProof/>
                <w:color w:val="000000"/>
                <w:lang w:val="en-US"/>
              </w:rPr>
            </w:pPr>
          </w:p>
        </w:tc>
      </w:tr>
      <w:tr w:rsidR="00BD0E34" w:rsidRPr="0070267A" w14:paraId="7274B99D" w14:textId="77777777" w:rsidTr="002964ED">
        <w:trPr>
          <w:trHeight w:val="557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F7E38" w14:textId="797C41FD" w:rsidR="00BD0E34" w:rsidRPr="00C23F48" w:rsidRDefault="00E14183" w:rsidP="00E14183">
            <w:pPr>
              <w:spacing w:before="120" w:after="120"/>
              <w:ind w:left="-68"/>
              <w:jc w:val="left"/>
              <w:rPr>
                <w:b/>
                <w:noProof/>
                <w:shd w:val="clear" w:color="auto" w:fill="FFFFFF"/>
                <w:lang w:val="en-US"/>
              </w:rPr>
            </w:pPr>
            <w:r>
              <w:rPr>
                <w:b/>
                <w:noProof/>
                <w:shd w:val="clear" w:color="auto" w:fill="FFFFFF"/>
                <w:lang w:val="en-US"/>
              </w:rPr>
              <w:t xml:space="preserve">11:00 – 11:40 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E790" w14:textId="77777777" w:rsidR="00D101D2" w:rsidRPr="00C23F48" w:rsidRDefault="00D101D2" w:rsidP="00D101D2">
            <w:pPr>
              <w:numPr>
                <w:ilvl w:val="0"/>
                <w:numId w:val="1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>EUSAIR Facility Point</w:t>
            </w:r>
          </w:p>
          <w:p w14:paraId="16454227" w14:textId="725AF773" w:rsidR="00D101D2" w:rsidRPr="00C23F48" w:rsidRDefault="00D101D2" w:rsidP="00D101D2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>State of</w:t>
            </w:r>
            <w:r w:rsidR="006D7C4D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 the</w:t>
            </w:r>
            <w:r w:rsidRPr="00C23F4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 art;</w:t>
            </w:r>
            <w:r w:rsidRPr="00C23F4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br/>
            </w:r>
            <w:r w:rsidRPr="00C23F48">
              <w:rPr>
                <w:rFonts w:cs="Calibri"/>
                <w:bCs/>
                <w:noProof/>
                <w:shd w:val="clear" w:color="auto" w:fill="FFFFFF"/>
                <w:lang w:val="en-US"/>
              </w:rPr>
              <w:t>(Facility Point Lead Partner)</w:t>
            </w:r>
          </w:p>
          <w:p w14:paraId="7A07868A" w14:textId="77777777" w:rsidR="00BD0E34" w:rsidRPr="00C23F48" w:rsidRDefault="00BD0E34" w:rsidP="00D101D2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C23F48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>WP3: Monitoring and Evaluation</w:t>
            </w:r>
            <w:r w:rsidR="00D101D2" w:rsidRPr="00C23F48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>;</w:t>
            </w:r>
            <w:r w:rsidR="00D101D2" w:rsidRPr="00C23F4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br/>
            </w:r>
            <w:r w:rsidR="00D101D2" w:rsidRPr="00C23F48">
              <w:rPr>
                <w:rFonts w:cs="Calibri"/>
                <w:bCs/>
                <w:noProof/>
                <w:shd w:val="clear" w:color="auto" w:fill="FFFFFF"/>
                <w:lang w:val="en-US"/>
              </w:rPr>
              <w:t>(Work Package Leader)</w:t>
            </w:r>
          </w:p>
          <w:p w14:paraId="0DC15B11" w14:textId="564F75DE" w:rsidR="001F1A54" w:rsidRPr="00505338" w:rsidRDefault="001F1A54" w:rsidP="00D101D2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C23F48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 xml:space="preserve">Pillar related study – Ideal </w:t>
            </w:r>
            <w:r w:rsidR="009F1994" w:rsidRPr="00C23F48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>EU</w:t>
            </w:r>
            <w:r w:rsidR="009F1994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>SAI</w:t>
            </w:r>
            <w:r w:rsidR="009F1994" w:rsidRPr="00C23F48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 xml:space="preserve">R </w:t>
            </w:r>
            <w:r w:rsidRPr="00C23F48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>study- State of play</w:t>
            </w:r>
            <w:r w:rsidR="00D101D2" w:rsidRPr="00C23F48">
              <w:rPr>
                <w:rFonts w:eastAsia="Times New Roman"/>
                <w:b/>
                <w:bCs/>
                <w:noProof/>
                <w:color w:val="000000"/>
                <w:lang w:val="en-US"/>
              </w:rPr>
              <w:t>;</w:t>
            </w:r>
            <w:r w:rsidR="00D101D2" w:rsidRPr="00C23F4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br/>
            </w:r>
            <w:r w:rsidR="00D101D2" w:rsidRPr="00C23F48">
              <w:rPr>
                <w:rFonts w:cs="Calibri"/>
                <w:bCs/>
                <w:noProof/>
                <w:shd w:val="clear" w:color="auto" w:fill="FFFFFF"/>
                <w:lang w:val="en-US"/>
              </w:rPr>
              <w:t>(Work Package Leader)</w:t>
            </w:r>
          </w:p>
          <w:p w14:paraId="219CBC90" w14:textId="5607FC3A" w:rsidR="009F1994" w:rsidRPr="00505338" w:rsidRDefault="009F1994" w:rsidP="009F1994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505338">
              <w:rPr>
                <w:rFonts w:eastAsia="Times New Roman"/>
                <w:b/>
                <w:bCs/>
                <w:noProof/>
                <w:lang w:val="en-US"/>
              </w:rPr>
              <w:t xml:space="preserve">State of play - Communication Expert </w:t>
            </w:r>
          </w:p>
          <w:p w14:paraId="14FAB12A" w14:textId="77777777" w:rsidR="009F1994" w:rsidRPr="00505338" w:rsidRDefault="009F1994" w:rsidP="009F1994">
            <w:pPr>
              <w:pStyle w:val="ListParagraph"/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505338">
              <w:rPr>
                <w:rFonts w:cs="Calibri"/>
                <w:bCs/>
                <w:noProof/>
                <w:shd w:val="clear" w:color="auto" w:fill="FFFFFF"/>
                <w:lang w:val="en-US"/>
              </w:rPr>
              <w:t>(Facility Point Lead Partner)</w:t>
            </w:r>
          </w:p>
          <w:p w14:paraId="706B4B5B" w14:textId="14728194" w:rsidR="009F1994" w:rsidRPr="00505338" w:rsidRDefault="009F1994" w:rsidP="009F1994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505338">
              <w:rPr>
                <w:rFonts w:eastAsia="Times New Roman"/>
                <w:b/>
                <w:bCs/>
                <w:noProof/>
                <w:lang w:val="en-US"/>
              </w:rPr>
              <w:t xml:space="preserve">State of play - </w:t>
            </w:r>
            <w:r w:rsidRPr="0050533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>engageme</w:t>
            </w:r>
            <w:r w:rsidR="002F3D1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>n</w:t>
            </w:r>
            <w:r w:rsidRPr="0050533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t of TSG1 Innovation Expert </w:t>
            </w:r>
          </w:p>
          <w:p w14:paraId="5F36DD9D" w14:textId="77777777" w:rsidR="009F1994" w:rsidRPr="00505338" w:rsidRDefault="009F1994" w:rsidP="009F1994">
            <w:pPr>
              <w:pStyle w:val="ListParagraph"/>
              <w:spacing w:before="120" w:after="120" w:line="240" w:lineRule="auto"/>
              <w:jc w:val="left"/>
              <w:rPr>
                <w:rFonts w:cs="Calibri"/>
                <w:bCs/>
                <w:noProof/>
                <w:shd w:val="clear" w:color="auto" w:fill="FFFFFF"/>
                <w:lang w:val="en-US"/>
              </w:rPr>
            </w:pPr>
            <w:r w:rsidRPr="00505338">
              <w:rPr>
                <w:rFonts w:cs="Calibri"/>
                <w:bCs/>
                <w:noProof/>
                <w:shd w:val="clear" w:color="auto" w:fill="FFFFFF"/>
                <w:lang w:val="en-US"/>
              </w:rPr>
              <w:t xml:space="preserve">(Facility Point Greek Partner) </w:t>
            </w:r>
          </w:p>
          <w:p w14:paraId="23544200" w14:textId="77777777" w:rsidR="00D101D2" w:rsidRPr="00C23F48" w:rsidRDefault="00D101D2" w:rsidP="00D101D2">
            <w:pPr>
              <w:spacing w:before="120" w:after="120" w:line="240" w:lineRule="auto"/>
              <w:jc w:val="left"/>
              <w:rPr>
                <w:rFonts w:cs="Calibri"/>
                <w:bCs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Cs/>
                <w:noProof/>
                <w:u w:val="single"/>
                <w:shd w:val="clear" w:color="auto" w:fill="FFFFFF"/>
                <w:lang w:val="en-US"/>
              </w:rPr>
              <w:t>Purpose</w:t>
            </w:r>
            <w:r w:rsidRPr="00C23F48">
              <w:rPr>
                <w:rFonts w:cs="Calibri"/>
                <w:bCs/>
                <w:noProof/>
                <w:shd w:val="clear" w:color="auto" w:fill="FFFFFF"/>
                <w:lang w:val="en-US"/>
              </w:rPr>
              <w:t>: information and discussion</w:t>
            </w:r>
          </w:p>
        </w:tc>
      </w:tr>
      <w:tr w:rsidR="00E14183" w:rsidRPr="0070267A" w14:paraId="5DF55D85" w14:textId="77777777" w:rsidTr="002964ED">
        <w:trPr>
          <w:trHeight w:val="82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9E0C" w14:textId="1176F339" w:rsidR="00E14183" w:rsidRPr="00C23F48" w:rsidRDefault="00E14183" w:rsidP="00477E55">
            <w:pPr>
              <w:spacing w:before="120" w:after="120"/>
              <w:ind w:left="-66"/>
              <w:jc w:val="left"/>
              <w:rPr>
                <w:rFonts w:cs="Arial"/>
                <w:b/>
                <w:bCs/>
                <w:noProof/>
                <w:lang w:val="en-US"/>
              </w:rPr>
            </w:pPr>
            <w:r>
              <w:rPr>
                <w:rFonts w:cs="Arial"/>
                <w:b/>
                <w:bCs/>
                <w:noProof/>
                <w:lang w:val="en-US"/>
              </w:rPr>
              <w:t>11:40 -12:00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C3109" w14:textId="77777777" w:rsidR="00E14183" w:rsidRDefault="00E14183" w:rsidP="00505338">
            <w:pPr>
              <w:numPr>
                <w:ilvl w:val="0"/>
                <w:numId w:val="1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 w:rsidRPr="00C23F4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>EUSAIR Facility Point</w:t>
            </w:r>
            <w:r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 PLUS </w:t>
            </w:r>
          </w:p>
          <w:p w14:paraId="1352158B" w14:textId="7FF42D39" w:rsidR="00E14183" w:rsidRDefault="00825493" w:rsidP="00505338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jc w:val="left"/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</w:pPr>
            <w:r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>Update</w:t>
            </w:r>
            <w:r w:rsidR="00E14183" w:rsidRPr="0050533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 on </w:t>
            </w:r>
            <w:r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expert engagement for </w:t>
            </w:r>
            <w:r w:rsidR="00E14183" w:rsidRPr="00505338"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>approved cross-pillar projects</w:t>
            </w:r>
            <w:r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 and on new round for submissions of new crosspillar project ideas</w:t>
            </w:r>
          </w:p>
          <w:p w14:paraId="4F111EDB" w14:textId="77777777" w:rsidR="00E14183" w:rsidRPr="002C63D4" w:rsidRDefault="00E14183" w:rsidP="009F1994">
            <w:pPr>
              <w:pStyle w:val="ListParagraph"/>
              <w:jc w:val="left"/>
              <w:rPr>
                <w:rFonts w:eastAsia="Times New Roman"/>
                <w:b/>
                <w:noProof/>
                <w:color w:val="000000"/>
                <w:lang w:val="en-US"/>
              </w:rPr>
            </w:pPr>
            <w:r>
              <w:rPr>
                <w:rFonts w:eastAsia="Times New Roman"/>
                <w:i/>
                <w:noProof/>
                <w:color w:val="000000"/>
                <w:lang w:val="en-US"/>
              </w:rPr>
              <w:t>(Facility Point Plus manager)</w:t>
            </w:r>
          </w:p>
          <w:p w14:paraId="5581570C" w14:textId="7D824516" w:rsidR="00E14183" w:rsidRPr="00C23F48" w:rsidRDefault="00E14183" w:rsidP="00825493">
            <w:pPr>
              <w:spacing w:before="120"/>
              <w:jc w:val="left"/>
              <w:rPr>
                <w:rFonts w:eastAsia="Times New Roman"/>
                <w:noProof/>
                <w:color w:val="000000"/>
                <w:lang w:val="en-US"/>
              </w:rPr>
            </w:pPr>
            <w:r w:rsidRPr="00505338">
              <w:rPr>
                <w:rFonts w:eastAsia="Times New Roman"/>
                <w:noProof/>
                <w:color w:val="000000"/>
                <w:u w:val="single"/>
                <w:lang w:val="en-US"/>
              </w:rPr>
              <w:t>Purpose:</w:t>
            </w:r>
            <w:r>
              <w:rPr>
                <w:rFonts w:cs="Calibri"/>
                <w:b/>
                <w:bCs/>
                <w:noProof/>
                <w:shd w:val="clear" w:color="auto" w:fill="FFFFFF"/>
                <w:lang w:val="en-US"/>
              </w:rPr>
              <w:t xml:space="preserve"> </w:t>
            </w:r>
            <w:r w:rsidRPr="00505338">
              <w:rPr>
                <w:rFonts w:eastAsia="Times New Roman"/>
                <w:noProof/>
                <w:color w:val="000000"/>
                <w:lang w:val="en-US"/>
              </w:rPr>
              <w:t>Information, Discussion and decision for the development of the new cross-pillar project idea</w:t>
            </w:r>
          </w:p>
        </w:tc>
      </w:tr>
      <w:tr w:rsidR="00E14183" w:rsidRPr="0070267A" w14:paraId="0AC715DD" w14:textId="77777777" w:rsidTr="002964ED">
        <w:trPr>
          <w:trHeight w:val="82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9A5B9" w14:textId="09A15E2C" w:rsidR="00E14183" w:rsidRPr="00C23F48" w:rsidRDefault="00E14183" w:rsidP="00477E55">
            <w:pPr>
              <w:spacing w:before="120" w:after="120"/>
              <w:ind w:left="-66"/>
              <w:jc w:val="left"/>
              <w:rPr>
                <w:rFonts w:cs="Arial"/>
                <w:b/>
                <w:bCs/>
                <w:noProof/>
                <w:lang w:val="en-US"/>
              </w:rPr>
            </w:pPr>
            <w:r>
              <w:rPr>
                <w:b/>
                <w:noProof/>
                <w:shd w:val="clear" w:color="auto" w:fill="FFFFFF"/>
                <w:lang w:val="en-US"/>
              </w:rPr>
              <w:lastRenderedPageBreak/>
              <w:t>12:00-12:15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603B6" w14:textId="77777777" w:rsidR="00E14183" w:rsidRPr="00C23F48" w:rsidRDefault="00E14183" w:rsidP="003238C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jc w:val="left"/>
              <w:rPr>
                <w:rFonts w:ascii="Calibri" w:eastAsia="Times New Roman" w:hAnsi="Calibri" w:cs="Calibri"/>
                <w:b/>
                <w:noProof/>
                <w:lang w:val="en-US"/>
              </w:rPr>
            </w:pPr>
            <w:r w:rsidRPr="00C23F48">
              <w:rPr>
                <w:rFonts w:ascii="Calibri" w:eastAsia="Times New Roman" w:hAnsi="Calibri" w:cs="Calibri"/>
                <w:b/>
                <w:noProof/>
                <w:lang w:val="en-US"/>
              </w:rPr>
              <w:t>BLUEAIR project presentation</w:t>
            </w:r>
          </w:p>
          <w:p w14:paraId="6A393036" w14:textId="77777777" w:rsidR="00E14183" w:rsidRPr="002964ED" w:rsidRDefault="00E14183" w:rsidP="00C376A6">
            <w:pPr>
              <w:pStyle w:val="ListParagraph"/>
              <w:spacing w:after="120" w:line="240" w:lineRule="auto"/>
              <w:ind w:left="360"/>
              <w:jc w:val="left"/>
              <w:rPr>
                <w:rFonts w:ascii="Calibri" w:eastAsia="Times New Roman" w:hAnsi="Calibri" w:cs="Calibri"/>
                <w:noProof/>
                <w:lang w:val="en-US"/>
              </w:rPr>
            </w:pPr>
            <w:r w:rsidRPr="002964ED">
              <w:rPr>
                <w:rFonts w:ascii="Calibri" w:eastAsia="Times New Roman" w:hAnsi="Calibri" w:cs="Calibri"/>
                <w:noProof/>
                <w:lang w:val="en-US"/>
              </w:rPr>
              <w:t>(BLUEAIR project representative)</w:t>
            </w:r>
          </w:p>
          <w:p w14:paraId="51B79474" w14:textId="2EFB7251" w:rsidR="00E14183" w:rsidRPr="002F4BEB" w:rsidRDefault="00E14183" w:rsidP="002F4BEB">
            <w:pPr>
              <w:jc w:val="left"/>
              <w:rPr>
                <w:rFonts w:eastAsia="Times New Roman"/>
                <w:noProof/>
                <w:color w:val="000000"/>
                <w:lang w:val="en-US"/>
              </w:rPr>
            </w:pPr>
            <w:r w:rsidRPr="00C23F48">
              <w:rPr>
                <w:rFonts w:cs="Calibri"/>
                <w:bCs/>
                <w:noProof/>
                <w:u w:val="single"/>
                <w:shd w:val="clear" w:color="auto" w:fill="FFFFFF"/>
                <w:lang w:val="en-US"/>
              </w:rPr>
              <w:t>Purpose</w:t>
            </w:r>
            <w:r w:rsidRPr="00C23F48">
              <w:rPr>
                <w:rFonts w:cs="Calibri"/>
                <w:bCs/>
                <w:noProof/>
                <w:shd w:val="clear" w:color="auto" w:fill="FFFFFF"/>
                <w:lang w:val="en-US"/>
              </w:rPr>
              <w:t>: information, possible cooperation</w:t>
            </w:r>
            <w:r>
              <w:rPr>
                <w:rFonts w:cs="Calibri"/>
                <w:bCs/>
                <w:noProof/>
                <w:shd w:val="clear" w:color="auto" w:fill="FFFFFF"/>
                <w:lang w:val="en-US"/>
              </w:rPr>
              <w:t>,</w:t>
            </w:r>
            <w:r w:rsidRPr="00C23F48">
              <w:rPr>
                <w:rFonts w:cs="Calibri"/>
                <w:bCs/>
                <w:noProof/>
                <w:shd w:val="clear" w:color="auto" w:fill="FFFFFF"/>
                <w:lang w:val="en-US"/>
              </w:rPr>
              <w:t xml:space="preserve"> and discussion</w:t>
            </w:r>
          </w:p>
        </w:tc>
        <w:bookmarkStart w:id="0" w:name="_GoBack"/>
        <w:bookmarkEnd w:id="0"/>
      </w:tr>
      <w:tr w:rsidR="00E14183" w:rsidRPr="009F1994" w14:paraId="5DA78F13" w14:textId="77777777" w:rsidTr="002964ED">
        <w:trPr>
          <w:trHeight w:val="82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E3FE9" w14:textId="3B558423" w:rsidR="00E14183" w:rsidRPr="00C23F48" w:rsidDel="005112D9" w:rsidRDefault="00E14183" w:rsidP="00D67CA0">
            <w:pPr>
              <w:spacing w:before="120" w:after="120"/>
              <w:ind w:left="-66"/>
              <w:jc w:val="left"/>
              <w:rPr>
                <w:b/>
                <w:noProof/>
                <w:shd w:val="clear" w:color="auto" w:fill="FFFFFF"/>
                <w:lang w:val="en-US"/>
              </w:rPr>
            </w:pPr>
            <w:r>
              <w:rPr>
                <w:b/>
                <w:noProof/>
                <w:shd w:val="clear" w:color="auto" w:fill="FFFFFF"/>
                <w:lang w:val="en-US"/>
              </w:rPr>
              <w:t xml:space="preserve">12:15- </w:t>
            </w:r>
            <w:r w:rsidRPr="00C23F48">
              <w:rPr>
                <w:b/>
                <w:noProof/>
                <w:shd w:val="clear" w:color="auto" w:fill="FFFFFF"/>
                <w:lang w:val="en-US"/>
              </w:rPr>
              <w:t>12:</w:t>
            </w:r>
            <w:r>
              <w:rPr>
                <w:b/>
                <w:noProof/>
                <w:shd w:val="clear" w:color="auto" w:fill="FFFFFF"/>
                <w:lang w:val="en-US"/>
              </w:rPr>
              <w:t>30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7FBFB" w14:textId="77777777" w:rsidR="00E14183" w:rsidRPr="002964ED" w:rsidRDefault="00E14183" w:rsidP="003238C9">
            <w:pPr>
              <w:pStyle w:val="ListParagraph"/>
              <w:numPr>
                <w:ilvl w:val="0"/>
                <w:numId w:val="1"/>
              </w:numPr>
              <w:spacing w:after="120" w:line="240" w:lineRule="auto"/>
              <w:jc w:val="left"/>
              <w:rPr>
                <w:rFonts w:ascii="Calibri" w:eastAsia="Times New Roman" w:hAnsi="Calibri" w:cs="Calibri"/>
                <w:b/>
                <w:noProof/>
                <w:lang w:val="en-US"/>
              </w:rPr>
            </w:pPr>
            <w:r w:rsidRPr="00C23F48">
              <w:rPr>
                <w:rFonts w:ascii="Calibri" w:eastAsia="Times New Roman" w:hAnsi="Calibri" w:cs="Calibri"/>
                <w:b/>
                <w:noProof/>
                <w:lang w:val="en-US"/>
              </w:rPr>
              <w:t>6</w:t>
            </w:r>
            <w:r w:rsidRPr="00C23F48">
              <w:rPr>
                <w:rFonts w:ascii="Calibri" w:eastAsia="Times New Roman" w:hAnsi="Calibri" w:cs="Calibri"/>
                <w:b/>
                <w:noProof/>
                <w:vertAlign w:val="superscript"/>
                <w:lang w:val="en-US"/>
              </w:rPr>
              <w:t>th</w:t>
            </w:r>
            <w:r w:rsidRPr="00C23F48">
              <w:rPr>
                <w:rFonts w:ascii="Calibri" w:eastAsia="Times New Roman" w:hAnsi="Calibri" w:cs="Calibri"/>
                <w:b/>
                <w:noProof/>
                <w:lang w:val="en-US"/>
              </w:rPr>
              <w:t> EUSAIR Forum (</w:t>
            </w:r>
            <w:r>
              <w:rPr>
                <w:rFonts w:ascii="Calibri" w:eastAsia="Times New Roman" w:hAnsi="Calibri" w:cs="Calibri"/>
                <w:b/>
                <w:noProof/>
                <w:lang w:val="en-US"/>
              </w:rPr>
              <w:t>Portorož</w:t>
            </w:r>
            <w:r w:rsidRPr="00C23F48">
              <w:rPr>
                <w:rFonts w:ascii="Calibri" w:eastAsia="Times New Roman" w:hAnsi="Calibri" w:cs="Calibri"/>
                <w:b/>
                <w:noProof/>
                <w:lang w:val="en-US"/>
              </w:rPr>
              <w:t>,</w:t>
            </w:r>
            <w:r>
              <w:rPr>
                <w:rFonts w:ascii="Calibri" w:eastAsia="Times New Roman" w:hAnsi="Calibri" w:cs="Calibri"/>
                <w:b/>
                <w:noProof/>
                <w:lang w:val="en-US"/>
              </w:rPr>
              <w:t xml:space="preserve"> Slovenia,</w:t>
            </w:r>
            <w:r w:rsidRPr="00C23F48">
              <w:rPr>
                <w:rFonts w:ascii="Calibri" w:eastAsia="Times New Roman" w:hAnsi="Calibri" w:cs="Calibri"/>
                <w:b/>
                <w:noProof/>
                <w:lang w:val="en-US"/>
              </w:rPr>
              <w:t xml:space="preserve"> 11-12 May 2021)</w:t>
            </w:r>
          </w:p>
          <w:p w14:paraId="689ABC0D" w14:textId="77777777" w:rsidR="00E14183" w:rsidRDefault="00E14183" w:rsidP="003238C9">
            <w:pPr>
              <w:pStyle w:val="ListParagraph"/>
              <w:ind w:left="394"/>
              <w:jc w:val="left"/>
              <w:rPr>
                <w:rFonts w:ascii="Calibri" w:eastAsia="Times New Roman" w:hAnsi="Calibri" w:cs="Calibri"/>
                <w:i/>
                <w:noProof/>
                <w:lang w:val="en-US"/>
              </w:rPr>
            </w:pPr>
            <w:r w:rsidRPr="00C23F48">
              <w:rPr>
                <w:rFonts w:ascii="Calibri" w:eastAsia="Times New Roman" w:hAnsi="Calibri" w:cs="Calibri"/>
                <w:i/>
                <w:noProof/>
                <w:lang w:val="en-US"/>
              </w:rPr>
              <w:t>Sum up of theme, speakers, round table</w:t>
            </w:r>
          </w:p>
          <w:p w14:paraId="3F66967A" w14:textId="132D1FD5" w:rsidR="00E14183" w:rsidRPr="00C23F48" w:rsidRDefault="00E14183" w:rsidP="002964ED">
            <w:pPr>
              <w:pStyle w:val="ListParagraph"/>
              <w:spacing w:after="120" w:line="240" w:lineRule="auto"/>
              <w:ind w:left="0"/>
              <w:jc w:val="left"/>
              <w:rPr>
                <w:rFonts w:ascii="Calibri" w:eastAsia="Times New Roman" w:hAnsi="Calibri" w:cs="Calibri"/>
                <w:b/>
                <w:noProof/>
                <w:lang w:val="en-US"/>
              </w:rPr>
            </w:pPr>
            <w:r w:rsidRPr="00C23F48">
              <w:rPr>
                <w:rFonts w:cs="Calibri"/>
                <w:bCs/>
                <w:noProof/>
                <w:u w:val="single"/>
                <w:shd w:val="clear" w:color="auto" w:fill="FFFFFF"/>
                <w:lang w:val="en-US"/>
              </w:rPr>
              <w:t>Purpose</w:t>
            </w:r>
            <w:r w:rsidRPr="00C23F48">
              <w:rPr>
                <w:rFonts w:cs="Calibri"/>
                <w:bCs/>
                <w:noProof/>
                <w:shd w:val="clear" w:color="auto" w:fill="FFFFFF"/>
                <w:lang w:val="en-US"/>
              </w:rPr>
              <w:t>: information</w:t>
            </w:r>
            <w:r w:rsidRPr="00C23F48">
              <w:rPr>
                <w:rFonts w:ascii="Calibri" w:eastAsia="Times New Roman" w:hAnsi="Calibri" w:cs="Calibri"/>
                <w:i/>
                <w:noProof/>
                <w:lang w:val="en-US"/>
              </w:rPr>
              <w:t xml:space="preserve">  </w:t>
            </w:r>
          </w:p>
        </w:tc>
      </w:tr>
      <w:tr w:rsidR="00E14183" w:rsidRPr="00C23F48" w14:paraId="1FF38FDB" w14:textId="77777777" w:rsidTr="002964ED">
        <w:trPr>
          <w:trHeight w:val="82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1A251" w14:textId="1B7D4555" w:rsidR="00E14183" w:rsidRPr="00C23F48" w:rsidRDefault="00E14183" w:rsidP="002964ED">
            <w:pPr>
              <w:spacing w:before="120" w:after="120"/>
              <w:ind w:left="-66"/>
              <w:jc w:val="left"/>
              <w:rPr>
                <w:b/>
                <w:noProof/>
                <w:shd w:val="clear" w:color="auto" w:fill="FFFFFF"/>
                <w:lang w:val="en-US"/>
              </w:rPr>
            </w:pPr>
            <w:r>
              <w:rPr>
                <w:b/>
                <w:noProof/>
                <w:shd w:val="clear" w:color="auto" w:fill="FFFFFF"/>
                <w:lang w:val="en-US"/>
              </w:rPr>
              <w:t xml:space="preserve">12:30- </w:t>
            </w:r>
            <w:r w:rsidRPr="00C23F48">
              <w:rPr>
                <w:b/>
                <w:noProof/>
                <w:shd w:val="clear" w:color="auto" w:fill="FFFFFF"/>
                <w:lang w:val="en-US"/>
              </w:rPr>
              <w:t>1</w:t>
            </w:r>
            <w:r>
              <w:rPr>
                <w:b/>
                <w:noProof/>
                <w:shd w:val="clear" w:color="auto" w:fill="FFFFFF"/>
                <w:lang w:val="en-US"/>
              </w:rPr>
              <w:t>3</w:t>
            </w:r>
            <w:r w:rsidRPr="00C23F48">
              <w:rPr>
                <w:b/>
                <w:noProof/>
                <w:shd w:val="clear" w:color="auto" w:fill="FFFFFF"/>
                <w:lang w:val="en-US"/>
              </w:rPr>
              <w:t>:</w:t>
            </w:r>
            <w:r>
              <w:rPr>
                <w:b/>
                <w:noProof/>
                <w:shd w:val="clear" w:color="auto" w:fill="FFFFFF"/>
                <w:lang w:val="en-US"/>
              </w:rPr>
              <w:t>00</w:t>
            </w:r>
          </w:p>
        </w:tc>
        <w:tc>
          <w:tcPr>
            <w:tcW w:w="7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8E70D" w14:textId="77777777" w:rsidR="00E14183" w:rsidRPr="00C23F48" w:rsidRDefault="00E14183" w:rsidP="0053563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left"/>
              <w:rPr>
                <w:b/>
                <w:bCs/>
                <w:noProof/>
                <w:lang w:val="en-US" w:eastAsia="en-GB"/>
              </w:rPr>
            </w:pPr>
            <w:r w:rsidRPr="00C23F48">
              <w:rPr>
                <w:b/>
                <w:bCs/>
                <w:noProof/>
                <w:lang w:val="en-US" w:eastAsia="en-GB"/>
              </w:rPr>
              <w:t>A.O.B</w:t>
            </w:r>
          </w:p>
          <w:p w14:paraId="2022AC27" w14:textId="77777777" w:rsidR="00825493" w:rsidRDefault="00E14183" w:rsidP="0082549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noProof/>
                <w:lang w:val="en-US"/>
              </w:rPr>
            </w:pPr>
            <w:r w:rsidRPr="002964ED">
              <w:rPr>
                <w:bCs/>
                <w:noProof/>
                <w:lang w:val="en-US" w:eastAsia="en-GB"/>
              </w:rPr>
              <w:t>Conclusions</w:t>
            </w:r>
          </w:p>
          <w:p w14:paraId="54280FD0" w14:textId="6D3313A1" w:rsidR="00E14183" w:rsidRPr="00825493" w:rsidRDefault="00E14183" w:rsidP="0082549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noProof/>
                <w:lang w:val="en-US"/>
              </w:rPr>
            </w:pPr>
            <w:r w:rsidRPr="00825493">
              <w:rPr>
                <w:bCs/>
                <w:noProof/>
                <w:lang w:val="en-US" w:eastAsia="en-GB"/>
              </w:rPr>
              <w:t>Next meeting</w:t>
            </w:r>
          </w:p>
        </w:tc>
      </w:tr>
    </w:tbl>
    <w:p w14:paraId="38DC4F7E" w14:textId="1FA45141" w:rsidR="00D4036D" w:rsidRPr="00C23F48" w:rsidRDefault="00D4036D">
      <w:pPr>
        <w:rPr>
          <w:noProof/>
          <w:lang w:val="en-US"/>
        </w:rPr>
      </w:pPr>
    </w:p>
    <w:sectPr w:rsidR="00D4036D" w:rsidRPr="00C23F48" w:rsidSect="00160027">
      <w:headerReference w:type="default" r:id="rId8"/>
      <w:pgSz w:w="11906" w:h="16838"/>
      <w:pgMar w:top="2977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BB01A" w14:textId="77777777" w:rsidR="00D75B93" w:rsidRDefault="00D75B93" w:rsidP="00160027">
      <w:pPr>
        <w:spacing w:after="0" w:line="240" w:lineRule="auto"/>
      </w:pPr>
      <w:r>
        <w:separator/>
      </w:r>
    </w:p>
  </w:endnote>
  <w:endnote w:type="continuationSeparator" w:id="0">
    <w:p w14:paraId="39EF17FB" w14:textId="77777777" w:rsidR="00D75B93" w:rsidRDefault="00D75B93" w:rsidP="001600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5B064" w14:textId="77777777" w:rsidR="00D75B93" w:rsidRDefault="00D75B93" w:rsidP="00160027">
      <w:pPr>
        <w:spacing w:after="0" w:line="240" w:lineRule="auto"/>
      </w:pPr>
      <w:r>
        <w:separator/>
      </w:r>
    </w:p>
  </w:footnote>
  <w:footnote w:type="continuationSeparator" w:id="0">
    <w:p w14:paraId="6B681FC2" w14:textId="77777777" w:rsidR="00D75B93" w:rsidRDefault="00D75B93" w:rsidP="001600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0E2FA" w14:textId="02F91331" w:rsidR="00160027" w:rsidRDefault="005112D9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F3C04F8" wp14:editId="43CF4E3B">
              <wp:simplePos x="0" y="0"/>
              <wp:positionH relativeFrom="column">
                <wp:posOffset>-420370</wp:posOffset>
              </wp:positionH>
              <wp:positionV relativeFrom="paragraph">
                <wp:posOffset>5715</wp:posOffset>
              </wp:positionV>
              <wp:extent cx="6331585" cy="1093470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331585" cy="1093470"/>
                        <a:chOff x="0" y="0"/>
                        <a:chExt cx="6331585" cy="1093470"/>
                      </a:xfrm>
                    </wpg:grpSpPr>
                    <pic:pic xmlns:pic="http://schemas.openxmlformats.org/drawingml/2006/picture">
                      <pic:nvPicPr>
                        <pic:cNvPr id="1036" name="Picture 1036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327660"/>
                          <a:ext cx="1466850" cy="64579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1035" name="Picture 1035" descr="EUSAIR_Logotype_RGB"/>
                        <pic:cNvPicPr>
                          <a:picLocks noChangeAspect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754880" y="0"/>
                          <a:ext cx="1576705" cy="10934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C8FB1E5" id="Group 3" o:spid="_x0000_s1026" style="position:absolute;margin-left:-33.1pt;margin-top:.45pt;width:498.55pt;height:86.1pt;z-index:251661312" coordsize="63315,1093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H/9C/&#10;w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f/0b/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//Sv8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H/9O/w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f/1L/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//Vv8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/9a/w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f/&#10;17/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//Qv8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H/9G/w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f/0r/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//Tv8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H/9S/w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f/1b/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B//Wv8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H/9e/w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f/0L/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B//Rv8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H/9K/w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f/07/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//Uv8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H/9S/w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f/1b/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f/1L/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//Tv8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H/9S/w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f/1b/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//Wv8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H/9e/w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f/0L/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//Rv8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H/9K/w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f/07/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B//Uv8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H/9W/w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f/1r/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B//Xv8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H/9C/w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f/0b/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//Sv8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H/9O/&#10;w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f/1L/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B//Vv8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H/9a/w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f/17/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B//Qv8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36" o:spid="_x0000_s1027" type="#_x0000_t75" style="position:absolute;top:3276;width:14668;height:6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">
                <v:imagedata r:id="rId3" o:title=""/>
                <v:path arrowok="t"/>
              </v:shape>
              <v:shape id="Picture 1035" o:spid="_x0000_s1028" type="#_x0000_t75" alt="EUSAIR_Logotype_RGB" style="position:absolute;left:47548;width:15767;height:10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">
                <v:imagedata r:id="rId4" o:title="EUSAIR_Logotype_RGB"/>
                <v:path arrowok="t"/>
              </v:shape>
            </v:group>
          </w:pict>
        </mc:Fallback>
      </mc:AlternateContent>
    </w:r>
    <w:r w:rsidR="00160027">
      <w:rPr>
        <w:rFonts w:cs="Calibri"/>
        <w:b/>
        <w:noProof/>
        <w:color w:val="33339B"/>
        <w:sz w:val="24"/>
        <w:szCs w:val="24"/>
        <w:lang w:val="en-US"/>
      </w:rPr>
      <w:drawing>
        <wp:anchor distT="0" distB="0" distL="114300" distR="114300" simplePos="0" relativeHeight="251660288" behindDoc="0" locked="0" layoutInCell="1" allowOverlap="1" wp14:anchorId="2C975A7D" wp14:editId="45773052">
          <wp:simplePos x="0" y="0"/>
          <wp:positionH relativeFrom="margin">
            <wp:posOffset>2287905</wp:posOffset>
          </wp:positionH>
          <wp:positionV relativeFrom="margin">
            <wp:posOffset>-1518920</wp:posOffset>
          </wp:positionV>
          <wp:extent cx="1013460" cy="1296670"/>
          <wp:effectExtent l="0" t="0" r="0" b="0"/>
          <wp:wrapSquare wrapText="bothSides"/>
          <wp:docPr id="1" name="Εικόνα 1" descr="C:\Users\kstergiopoulou\AppData\Local\Microsoft\Windows\INetCache\Content.Word\BlueGrowt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kstergiopoulou\AppData\Local\Microsoft\Windows\INetCache\Content.Word\BlueGrowth.jpg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1296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B07581"/>
    <w:multiLevelType w:val="hybridMultilevel"/>
    <w:tmpl w:val="57A495D2"/>
    <w:lvl w:ilvl="0" w:tplc="1E5879C4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2"/>
        <w:szCs w:val="22"/>
      </w:rPr>
    </w:lvl>
    <w:lvl w:ilvl="1" w:tplc="04080003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" w15:restartNumberingAfterBreak="0">
    <w:nsid w:val="3A093364"/>
    <w:multiLevelType w:val="hybridMultilevel"/>
    <w:tmpl w:val="5CEE8492"/>
    <w:lvl w:ilvl="0" w:tplc="08F62A16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A20310"/>
    <w:multiLevelType w:val="multilevel"/>
    <w:tmpl w:val="1562C2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cs="Calibri" w:hint="default"/>
        <w:color w:val="000000"/>
      </w:rPr>
    </w:lvl>
    <w:lvl w:ilvl="2">
      <w:start w:val="1"/>
      <w:numFmt w:val="decimal"/>
      <w:isLgl/>
      <w:lvlText w:val="%1.%2.%3."/>
      <w:lvlJc w:val="left"/>
      <w:pPr>
        <w:ind w:left="754" w:hanging="720"/>
      </w:pPr>
      <w:rPr>
        <w:rFonts w:cs="Calibri" w:hint="default"/>
        <w:color w:val="000000"/>
      </w:rPr>
    </w:lvl>
    <w:lvl w:ilvl="3">
      <w:start w:val="1"/>
      <w:numFmt w:val="decimal"/>
      <w:isLgl/>
      <w:lvlText w:val="%1.%2.%3.%4."/>
      <w:lvlJc w:val="left"/>
      <w:pPr>
        <w:ind w:left="754" w:hanging="720"/>
      </w:pPr>
      <w:rPr>
        <w:rFonts w:cs="Calibri" w:hint="default"/>
        <w:color w:val="000000"/>
      </w:rPr>
    </w:lvl>
    <w:lvl w:ilvl="4">
      <w:start w:val="1"/>
      <w:numFmt w:val="decimal"/>
      <w:isLgl/>
      <w:lvlText w:val="%1.%2.%3.%4.%5."/>
      <w:lvlJc w:val="left"/>
      <w:pPr>
        <w:ind w:left="1114" w:hanging="1080"/>
      </w:pPr>
      <w:rPr>
        <w:rFonts w:cs="Calibri" w:hint="default"/>
        <w:color w:val="000000"/>
      </w:rPr>
    </w:lvl>
    <w:lvl w:ilvl="5">
      <w:start w:val="1"/>
      <w:numFmt w:val="decimal"/>
      <w:isLgl/>
      <w:lvlText w:val="%1.%2.%3.%4.%5.%6."/>
      <w:lvlJc w:val="left"/>
      <w:pPr>
        <w:ind w:left="1114" w:hanging="1080"/>
      </w:pPr>
      <w:rPr>
        <w:rFonts w:cs="Calibri" w:hint="default"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1474" w:hanging="1440"/>
      </w:pPr>
      <w:rPr>
        <w:rFonts w:cs="Calibri" w:hint="default"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1474" w:hanging="1440"/>
      </w:pPr>
      <w:rPr>
        <w:rFonts w:cs="Calibri" w:hint="default"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1834" w:hanging="1800"/>
      </w:pPr>
      <w:rPr>
        <w:rFonts w:cs="Calibri" w:hint="default"/>
        <w:color w:val="000000"/>
      </w:rPr>
    </w:lvl>
  </w:abstractNum>
  <w:abstractNum w:abstractNumId="3" w15:restartNumberingAfterBreak="0">
    <w:nsid w:val="41D139AC"/>
    <w:multiLevelType w:val="hybridMultilevel"/>
    <w:tmpl w:val="82628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FD0614"/>
    <w:multiLevelType w:val="hybridMultilevel"/>
    <w:tmpl w:val="0AE2ECB4"/>
    <w:lvl w:ilvl="0" w:tplc="B3CE82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TY3MrI0MLUwMjVS0lEKTi0uzszPAymwrAUA3A1wGywAAAA="/>
  </w:docVars>
  <w:rsids>
    <w:rsidRoot w:val="00160027"/>
    <w:rsid w:val="000019AC"/>
    <w:rsid w:val="00010E48"/>
    <w:rsid w:val="00052822"/>
    <w:rsid w:val="000C6087"/>
    <w:rsid w:val="000D423A"/>
    <w:rsid w:val="000E1EBB"/>
    <w:rsid w:val="000E659F"/>
    <w:rsid w:val="001050E5"/>
    <w:rsid w:val="00107F3B"/>
    <w:rsid w:val="00111253"/>
    <w:rsid w:val="00160027"/>
    <w:rsid w:val="00192F9C"/>
    <w:rsid w:val="001A39A5"/>
    <w:rsid w:val="001D3B65"/>
    <w:rsid w:val="001D5480"/>
    <w:rsid w:val="001D5C39"/>
    <w:rsid w:val="001F1A54"/>
    <w:rsid w:val="00216BE0"/>
    <w:rsid w:val="002239B5"/>
    <w:rsid w:val="00226F4F"/>
    <w:rsid w:val="00267166"/>
    <w:rsid w:val="002718C1"/>
    <w:rsid w:val="002964ED"/>
    <w:rsid w:val="002B2D77"/>
    <w:rsid w:val="002C63D4"/>
    <w:rsid w:val="002D5677"/>
    <w:rsid w:val="002F3D18"/>
    <w:rsid w:val="002F3FBA"/>
    <w:rsid w:val="002F4BEB"/>
    <w:rsid w:val="003238C9"/>
    <w:rsid w:val="00326D27"/>
    <w:rsid w:val="00354472"/>
    <w:rsid w:val="00361A4B"/>
    <w:rsid w:val="003A7E8C"/>
    <w:rsid w:val="004750A7"/>
    <w:rsid w:val="00477E55"/>
    <w:rsid w:val="0048306C"/>
    <w:rsid w:val="004E253A"/>
    <w:rsid w:val="004F25B6"/>
    <w:rsid w:val="00505338"/>
    <w:rsid w:val="005112D9"/>
    <w:rsid w:val="0053563B"/>
    <w:rsid w:val="00570338"/>
    <w:rsid w:val="00580AD8"/>
    <w:rsid w:val="005A4337"/>
    <w:rsid w:val="005E00D4"/>
    <w:rsid w:val="00631216"/>
    <w:rsid w:val="00695D8F"/>
    <w:rsid w:val="006C1C47"/>
    <w:rsid w:val="006C2570"/>
    <w:rsid w:val="006C4E9E"/>
    <w:rsid w:val="006D2AA4"/>
    <w:rsid w:val="006D7C4D"/>
    <w:rsid w:val="0070267A"/>
    <w:rsid w:val="007267E3"/>
    <w:rsid w:val="0072778B"/>
    <w:rsid w:val="00792649"/>
    <w:rsid w:val="00795F5E"/>
    <w:rsid w:val="007B7669"/>
    <w:rsid w:val="007D1339"/>
    <w:rsid w:val="007F320E"/>
    <w:rsid w:val="0082086B"/>
    <w:rsid w:val="00825493"/>
    <w:rsid w:val="008322DF"/>
    <w:rsid w:val="00851388"/>
    <w:rsid w:val="008C3E28"/>
    <w:rsid w:val="00914CE6"/>
    <w:rsid w:val="009445A7"/>
    <w:rsid w:val="00980A43"/>
    <w:rsid w:val="009F1994"/>
    <w:rsid w:val="00A076C9"/>
    <w:rsid w:val="00A26CAE"/>
    <w:rsid w:val="00A53CB0"/>
    <w:rsid w:val="00AB64F6"/>
    <w:rsid w:val="00AF27C6"/>
    <w:rsid w:val="00B0631C"/>
    <w:rsid w:val="00B23904"/>
    <w:rsid w:val="00B639D7"/>
    <w:rsid w:val="00B64DD9"/>
    <w:rsid w:val="00B7389F"/>
    <w:rsid w:val="00BC1B11"/>
    <w:rsid w:val="00BD0E34"/>
    <w:rsid w:val="00BE2C91"/>
    <w:rsid w:val="00C23F48"/>
    <w:rsid w:val="00C376A6"/>
    <w:rsid w:val="00D101D2"/>
    <w:rsid w:val="00D4036D"/>
    <w:rsid w:val="00D5081D"/>
    <w:rsid w:val="00D67CA0"/>
    <w:rsid w:val="00D75B93"/>
    <w:rsid w:val="00D868D7"/>
    <w:rsid w:val="00E05E96"/>
    <w:rsid w:val="00E14183"/>
    <w:rsid w:val="00E1648E"/>
    <w:rsid w:val="00E3775D"/>
    <w:rsid w:val="00E43A5E"/>
    <w:rsid w:val="00E55D3F"/>
    <w:rsid w:val="00E73F36"/>
    <w:rsid w:val="00E86425"/>
    <w:rsid w:val="00EB0991"/>
    <w:rsid w:val="00F06218"/>
    <w:rsid w:val="00F167FA"/>
    <w:rsid w:val="00F77A37"/>
    <w:rsid w:val="00F81046"/>
    <w:rsid w:val="00FB1505"/>
    <w:rsid w:val="00FC24DE"/>
    <w:rsid w:val="00FE1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AB2B96"/>
  <w15:docId w15:val="{31BC9E9C-CEA5-4AB9-BC88-82CC08275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0027"/>
    <w:pPr>
      <w:spacing w:after="160" w:line="259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403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0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002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027"/>
  </w:style>
  <w:style w:type="paragraph" w:styleId="Footer">
    <w:name w:val="footer"/>
    <w:basedOn w:val="Normal"/>
    <w:link w:val="FooterChar"/>
    <w:uiPriority w:val="99"/>
    <w:unhideWhenUsed/>
    <w:rsid w:val="0016002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027"/>
  </w:style>
  <w:style w:type="paragraph" w:styleId="BalloonText">
    <w:name w:val="Balloon Text"/>
    <w:basedOn w:val="Normal"/>
    <w:link w:val="BalloonTextChar"/>
    <w:uiPriority w:val="99"/>
    <w:semiHidden/>
    <w:unhideWhenUsed/>
    <w:rsid w:val="001600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002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868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8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68D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8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8D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4036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4036D"/>
    <w:pPr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4036D"/>
    <w:pPr>
      <w:spacing w:after="100"/>
      <w:jc w:val="left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D4036D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7A37"/>
    <w:pPr>
      <w:spacing w:after="200" w:line="276" w:lineRule="auto"/>
      <w:jc w:val="left"/>
    </w:pPr>
    <w:rPr>
      <w:rFonts w:ascii="Calibri" w:eastAsia="Calibri" w:hAnsi="Calibri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7A37"/>
    <w:rPr>
      <w:rFonts w:ascii="Calibri" w:eastAsia="Calibri" w:hAnsi="Calibri" w:cs="Times New Roman"/>
      <w:sz w:val="20"/>
      <w:szCs w:val="20"/>
      <w:lang w:val="en-GB"/>
    </w:rPr>
  </w:style>
  <w:style w:type="character" w:styleId="FootnoteReference">
    <w:name w:val="footnote reference"/>
    <w:uiPriority w:val="99"/>
    <w:semiHidden/>
    <w:unhideWhenUsed/>
    <w:rsid w:val="00F77A3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1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9398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image" Target="media/image3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6C6A21-0ADC-439A-B2E4-E3D26C38F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7</Words>
  <Characters>2552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. Tzouramani</dc:creator>
  <cp:lastModifiedBy>Eirini</cp:lastModifiedBy>
  <cp:revision>2</cp:revision>
  <cp:lastPrinted>2021-04-08T08:08:00Z</cp:lastPrinted>
  <dcterms:created xsi:type="dcterms:W3CDTF">2021-04-28T15:12:00Z</dcterms:created>
  <dcterms:modified xsi:type="dcterms:W3CDTF">2021-04-28T15:12:00Z</dcterms:modified>
</cp:coreProperties>
</file>